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337" w:type="dxa"/>
        <w:tblInd w:w="-378" w:type="dxa"/>
        <w:tblLook w:val="04A0" w:firstRow="1" w:lastRow="0" w:firstColumn="1" w:lastColumn="0" w:noHBand="0" w:noVBand="1"/>
      </w:tblPr>
      <w:tblGrid>
        <w:gridCol w:w="2120"/>
        <w:gridCol w:w="2639"/>
        <w:gridCol w:w="2483"/>
        <w:gridCol w:w="3095"/>
      </w:tblGrid>
      <w:tr w:rsidR="009E0F19" w14:paraId="3B1D9BD9" w14:textId="77777777" w:rsidTr="009E0F19">
        <w:trPr>
          <w:trHeight w:val="500"/>
        </w:trPr>
        <w:tc>
          <w:tcPr>
            <w:tcW w:w="2120" w:type="dxa"/>
            <w:vMerge w:val="restart"/>
          </w:tcPr>
          <w:p w14:paraId="627400F2" w14:textId="65ECB5C6" w:rsidR="00995E82" w:rsidRDefault="00995E82">
            <w:r w:rsidRPr="00995E82">
              <w:rPr>
                <w:noProof/>
              </w:rPr>
              <w:drawing>
                <wp:inline distT="0" distB="0" distL="0" distR="0" wp14:anchorId="0842C953" wp14:editId="334895F6">
                  <wp:extent cx="1097280" cy="10972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20634" cy="1120634"/>
                          </a:xfrm>
                          <a:prstGeom prst="rect">
                            <a:avLst/>
                          </a:prstGeom>
                          <a:noFill/>
                          <a:ln>
                            <a:noFill/>
                          </a:ln>
                        </pic:spPr>
                      </pic:pic>
                    </a:graphicData>
                  </a:graphic>
                </wp:inline>
              </w:drawing>
            </w:r>
          </w:p>
        </w:tc>
        <w:tc>
          <w:tcPr>
            <w:tcW w:w="8217" w:type="dxa"/>
            <w:gridSpan w:val="3"/>
          </w:tcPr>
          <w:p w14:paraId="175536A2" w14:textId="0D1CDE0D" w:rsidR="00995E82" w:rsidRPr="009E0F19" w:rsidRDefault="00995E82">
            <w:pPr>
              <w:rPr>
                <w:rFonts w:ascii="Times New Roman" w:hAnsi="Times New Roman" w:cs="Times New Roman"/>
                <w:b/>
                <w:bCs/>
                <w:sz w:val="28"/>
                <w:szCs w:val="28"/>
              </w:rPr>
            </w:pPr>
            <w:r w:rsidRPr="009E0F19">
              <w:rPr>
                <w:rFonts w:ascii="Times New Roman" w:hAnsi="Times New Roman" w:cs="Times New Roman"/>
                <w:b/>
                <w:bCs/>
                <w:sz w:val="28"/>
                <w:szCs w:val="28"/>
              </w:rPr>
              <w:t>PUNE INSTITUTE OF COMPUTER TECHNOLOGY, PUNE -43</w:t>
            </w:r>
          </w:p>
        </w:tc>
      </w:tr>
      <w:tr w:rsidR="009E0F19" w14:paraId="35018EC6" w14:textId="77777777" w:rsidTr="009E0F19">
        <w:trPr>
          <w:trHeight w:val="510"/>
        </w:trPr>
        <w:tc>
          <w:tcPr>
            <w:tcW w:w="2120" w:type="dxa"/>
            <w:vMerge/>
          </w:tcPr>
          <w:p w14:paraId="79F0BA1B" w14:textId="77777777" w:rsidR="00995E82" w:rsidRDefault="00995E82"/>
        </w:tc>
        <w:tc>
          <w:tcPr>
            <w:tcW w:w="8217" w:type="dxa"/>
            <w:gridSpan w:val="3"/>
          </w:tcPr>
          <w:p w14:paraId="23209BB1" w14:textId="4E73A532" w:rsidR="00995E82" w:rsidRPr="009E0F19" w:rsidRDefault="00995E82">
            <w:pPr>
              <w:rPr>
                <w:rFonts w:ascii="Times New Roman" w:hAnsi="Times New Roman" w:cs="Times New Roman"/>
                <w:b/>
                <w:bCs/>
                <w:sz w:val="28"/>
                <w:szCs w:val="28"/>
              </w:rPr>
            </w:pPr>
            <w:r w:rsidRPr="009E0F19">
              <w:rPr>
                <w:rFonts w:ascii="Times New Roman" w:hAnsi="Times New Roman" w:cs="Times New Roman"/>
                <w:b/>
                <w:bCs/>
                <w:sz w:val="28"/>
                <w:szCs w:val="28"/>
              </w:rPr>
              <w:t>Department of Electronics and Telecommunication Engineering</w:t>
            </w:r>
          </w:p>
        </w:tc>
      </w:tr>
      <w:tr w:rsidR="009E0F19" w14:paraId="29EE6FB6" w14:textId="77777777" w:rsidTr="009E0F19">
        <w:trPr>
          <w:trHeight w:val="264"/>
        </w:trPr>
        <w:tc>
          <w:tcPr>
            <w:tcW w:w="2120" w:type="dxa"/>
            <w:vMerge/>
          </w:tcPr>
          <w:p w14:paraId="17CF019F" w14:textId="77777777" w:rsidR="00995E82" w:rsidRDefault="00995E82"/>
        </w:tc>
        <w:tc>
          <w:tcPr>
            <w:tcW w:w="5122" w:type="dxa"/>
            <w:gridSpan w:val="2"/>
          </w:tcPr>
          <w:p w14:paraId="124189D7" w14:textId="7B9A837B" w:rsidR="00995E82" w:rsidRPr="009E0F19" w:rsidRDefault="00995E82">
            <w:pPr>
              <w:rPr>
                <w:rFonts w:ascii="Times New Roman" w:hAnsi="Times New Roman" w:cs="Times New Roman"/>
                <w:b/>
                <w:bCs/>
                <w:sz w:val="28"/>
                <w:szCs w:val="28"/>
              </w:rPr>
            </w:pPr>
            <w:r w:rsidRPr="009E0F19">
              <w:rPr>
                <w:rFonts w:ascii="Times New Roman" w:hAnsi="Times New Roman" w:cs="Times New Roman"/>
                <w:b/>
                <w:bCs/>
                <w:sz w:val="28"/>
                <w:szCs w:val="28"/>
              </w:rPr>
              <w:t>A</w:t>
            </w:r>
            <w:r w:rsidR="009E0F19">
              <w:rPr>
                <w:rFonts w:ascii="Times New Roman" w:hAnsi="Times New Roman" w:cs="Times New Roman"/>
                <w:b/>
                <w:bCs/>
                <w:sz w:val="28"/>
                <w:szCs w:val="28"/>
              </w:rPr>
              <w:t xml:space="preserve">SSESSMENT </w:t>
            </w:r>
            <w:r w:rsidRPr="009E0F19">
              <w:rPr>
                <w:rFonts w:ascii="Times New Roman" w:hAnsi="Times New Roman" w:cs="Times New Roman"/>
                <w:b/>
                <w:bCs/>
                <w:sz w:val="28"/>
                <w:szCs w:val="28"/>
              </w:rPr>
              <w:t>Y</w:t>
            </w:r>
            <w:r w:rsidR="009E0F19">
              <w:rPr>
                <w:rFonts w:ascii="Times New Roman" w:hAnsi="Times New Roman" w:cs="Times New Roman"/>
                <w:b/>
                <w:bCs/>
                <w:sz w:val="28"/>
                <w:szCs w:val="28"/>
              </w:rPr>
              <w:t>EAR</w:t>
            </w:r>
            <w:r w:rsidRPr="009E0F19">
              <w:rPr>
                <w:rFonts w:ascii="Times New Roman" w:hAnsi="Times New Roman" w:cs="Times New Roman"/>
                <w:b/>
                <w:bCs/>
                <w:sz w:val="28"/>
                <w:szCs w:val="28"/>
              </w:rPr>
              <w:t>: - 202</w:t>
            </w:r>
            <w:r w:rsidR="00151C7B">
              <w:rPr>
                <w:rFonts w:ascii="Times New Roman" w:hAnsi="Times New Roman" w:cs="Times New Roman"/>
                <w:b/>
                <w:bCs/>
                <w:sz w:val="28"/>
                <w:szCs w:val="28"/>
              </w:rPr>
              <w:t>1</w:t>
            </w:r>
            <w:r w:rsidRPr="009E0F19">
              <w:rPr>
                <w:rFonts w:ascii="Times New Roman" w:hAnsi="Times New Roman" w:cs="Times New Roman"/>
                <w:b/>
                <w:bCs/>
                <w:sz w:val="28"/>
                <w:szCs w:val="28"/>
              </w:rPr>
              <w:t>-2</w:t>
            </w:r>
            <w:r w:rsidR="00151C7B">
              <w:rPr>
                <w:rFonts w:ascii="Times New Roman" w:hAnsi="Times New Roman" w:cs="Times New Roman"/>
                <w:b/>
                <w:bCs/>
                <w:sz w:val="28"/>
                <w:szCs w:val="28"/>
              </w:rPr>
              <w:t>2</w:t>
            </w:r>
          </w:p>
        </w:tc>
        <w:tc>
          <w:tcPr>
            <w:tcW w:w="3094" w:type="dxa"/>
          </w:tcPr>
          <w:p w14:paraId="7B7DF35F" w14:textId="628F434C" w:rsidR="00995E82" w:rsidRPr="009E0F19" w:rsidRDefault="00995E82">
            <w:pPr>
              <w:rPr>
                <w:rFonts w:ascii="Times New Roman" w:hAnsi="Times New Roman" w:cs="Times New Roman"/>
                <w:b/>
                <w:bCs/>
                <w:sz w:val="28"/>
                <w:szCs w:val="28"/>
              </w:rPr>
            </w:pPr>
            <w:r w:rsidRPr="009E0F19">
              <w:rPr>
                <w:rFonts w:ascii="Times New Roman" w:hAnsi="Times New Roman" w:cs="Times New Roman"/>
                <w:b/>
                <w:bCs/>
                <w:sz w:val="28"/>
                <w:szCs w:val="28"/>
              </w:rPr>
              <w:t>CLASS: - SE</w:t>
            </w:r>
          </w:p>
        </w:tc>
      </w:tr>
      <w:tr w:rsidR="009E0F19" w14:paraId="31FA2009" w14:textId="77777777" w:rsidTr="009E0F19">
        <w:trPr>
          <w:trHeight w:val="255"/>
        </w:trPr>
        <w:tc>
          <w:tcPr>
            <w:tcW w:w="2120" w:type="dxa"/>
            <w:vMerge/>
          </w:tcPr>
          <w:p w14:paraId="3B4057AF" w14:textId="77777777" w:rsidR="00995E82" w:rsidRDefault="00995E82"/>
        </w:tc>
        <w:tc>
          <w:tcPr>
            <w:tcW w:w="8217" w:type="dxa"/>
            <w:gridSpan w:val="3"/>
          </w:tcPr>
          <w:p w14:paraId="2E70A1C0" w14:textId="6202CEF4" w:rsidR="00995E82" w:rsidRPr="009E0F19" w:rsidRDefault="00995E82">
            <w:pPr>
              <w:rPr>
                <w:rFonts w:ascii="Times New Roman" w:hAnsi="Times New Roman" w:cs="Times New Roman"/>
                <w:b/>
                <w:bCs/>
                <w:sz w:val="28"/>
                <w:szCs w:val="28"/>
              </w:rPr>
            </w:pPr>
            <w:r w:rsidRPr="009E0F19">
              <w:rPr>
                <w:rFonts w:ascii="Times New Roman" w:hAnsi="Times New Roman" w:cs="Times New Roman"/>
                <w:b/>
                <w:bCs/>
                <w:sz w:val="28"/>
                <w:szCs w:val="28"/>
              </w:rPr>
              <w:t>Subject: - Object Oriented Programming</w:t>
            </w:r>
          </w:p>
        </w:tc>
      </w:tr>
      <w:tr w:rsidR="009E0F19" w14:paraId="72912BE0" w14:textId="77777777" w:rsidTr="009E0F19">
        <w:trPr>
          <w:trHeight w:val="206"/>
        </w:trPr>
        <w:tc>
          <w:tcPr>
            <w:tcW w:w="2120" w:type="dxa"/>
            <w:vAlign w:val="bottom"/>
          </w:tcPr>
          <w:p w14:paraId="63ABD894" w14:textId="4E591D83" w:rsidR="00995E82" w:rsidRPr="009E0F19" w:rsidRDefault="00995E82" w:rsidP="00995E82">
            <w:pPr>
              <w:rPr>
                <w:sz w:val="24"/>
                <w:szCs w:val="24"/>
              </w:rPr>
            </w:pPr>
            <w:r w:rsidRPr="009E0F19">
              <w:rPr>
                <w:rFonts w:ascii="Times New Roman" w:eastAsia="Times New Roman" w:hAnsi="Times New Roman"/>
                <w:b/>
                <w:sz w:val="24"/>
                <w:szCs w:val="24"/>
              </w:rPr>
              <w:t xml:space="preserve">Expt. No:       </w:t>
            </w:r>
            <w:r w:rsidR="00F747B4">
              <w:rPr>
                <w:rFonts w:ascii="Times New Roman" w:eastAsia="Times New Roman" w:hAnsi="Times New Roman"/>
                <w:b/>
                <w:sz w:val="24"/>
                <w:szCs w:val="24"/>
              </w:rPr>
              <w:t>1</w:t>
            </w:r>
          </w:p>
        </w:tc>
        <w:tc>
          <w:tcPr>
            <w:tcW w:w="2639" w:type="dxa"/>
            <w:vAlign w:val="bottom"/>
          </w:tcPr>
          <w:p w14:paraId="272AFB7D" w14:textId="7C3EA599" w:rsidR="00995E82" w:rsidRPr="009E0F19" w:rsidRDefault="00995E82" w:rsidP="00995E82">
            <w:pPr>
              <w:rPr>
                <w:rFonts w:ascii="Times New Roman" w:hAnsi="Times New Roman" w:cs="Times New Roman"/>
                <w:b/>
                <w:bCs/>
                <w:sz w:val="20"/>
                <w:szCs w:val="20"/>
              </w:rPr>
            </w:pPr>
            <w:r w:rsidRPr="009E0F19">
              <w:rPr>
                <w:rFonts w:ascii="Times New Roman" w:eastAsia="Times New Roman" w:hAnsi="Times New Roman" w:cs="Times New Roman"/>
                <w:b/>
                <w:bCs/>
                <w:sz w:val="20"/>
                <w:szCs w:val="20"/>
              </w:rPr>
              <w:t>LAB Ref: ETC/202</w:t>
            </w:r>
            <w:r w:rsidR="00151C7B">
              <w:rPr>
                <w:rFonts w:ascii="Times New Roman" w:eastAsia="Times New Roman" w:hAnsi="Times New Roman" w:cs="Times New Roman"/>
                <w:b/>
                <w:bCs/>
                <w:sz w:val="20"/>
                <w:szCs w:val="20"/>
              </w:rPr>
              <w:t>1</w:t>
            </w:r>
            <w:r w:rsidRPr="009E0F19">
              <w:rPr>
                <w:rFonts w:ascii="Times New Roman" w:eastAsia="Times New Roman" w:hAnsi="Times New Roman" w:cs="Times New Roman"/>
                <w:b/>
                <w:bCs/>
                <w:sz w:val="20"/>
                <w:szCs w:val="20"/>
              </w:rPr>
              <w:t>-2</w:t>
            </w:r>
            <w:r w:rsidR="00151C7B">
              <w:rPr>
                <w:rFonts w:ascii="Times New Roman" w:eastAsia="Times New Roman" w:hAnsi="Times New Roman" w:cs="Times New Roman"/>
                <w:b/>
                <w:bCs/>
                <w:sz w:val="20"/>
                <w:szCs w:val="20"/>
              </w:rPr>
              <w:t>2</w:t>
            </w:r>
            <w:r w:rsidRPr="009E0F19">
              <w:rPr>
                <w:rFonts w:ascii="Times New Roman" w:eastAsia="Times New Roman" w:hAnsi="Times New Roman" w:cs="Times New Roman"/>
                <w:b/>
                <w:bCs/>
                <w:sz w:val="20"/>
                <w:szCs w:val="20"/>
              </w:rPr>
              <w:t>/</w:t>
            </w:r>
          </w:p>
        </w:tc>
        <w:tc>
          <w:tcPr>
            <w:tcW w:w="2483" w:type="dxa"/>
            <w:vAlign w:val="bottom"/>
          </w:tcPr>
          <w:p w14:paraId="36FEB9C3" w14:textId="3F131AB8" w:rsidR="00995E82" w:rsidRPr="009E0F19" w:rsidRDefault="00995E82" w:rsidP="00995E82">
            <w:pPr>
              <w:rPr>
                <w:rFonts w:ascii="Times New Roman" w:hAnsi="Times New Roman" w:cs="Times New Roman"/>
                <w:sz w:val="20"/>
                <w:szCs w:val="20"/>
              </w:rPr>
            </w:pPr>
            <w:r w:rsidRPr="009E0F19">
              <w:rPr>
                <w:rFonts w:ascii="Times New Roman" w:eastAsia="Times New Roman" w:hAnsi="Times New Roman" w:cs="Times New Roman"/>
                <w:b/>
                <w:sz w:val="20"/>
                <w:szCs w:val="20"/>
              </w:rPr>
              <w:t>ROLL NO:</w:t>
            </w:r>
            <w:r w:rsidR="00B7117C">
              <w:rPr>
                <w:rFonts w:ascii="Times New Roman" w:eastAsia="Times New Roman" w:hAnsi="Times New Roman" w:cs="Times New Roman"/>
                <w:b/>
                <w:sz w:val="20"/>
                <w:szCs w:val="20"/>
              </w:rPr>
              <w:t xml:space="preserve"> 22176</w:t>
            </w:r>
          </w:p>
        </w:tc>
        <w:tc>
          <w:tcPr>
            <w:tcW w:w="3094" w:type="dxa"/>
            <w:vAlign w:val="bottom"/>
          </w:tcPr>
          <w:p w14:paraId="52A08167" w14:textId="7DC7FFFC" w:rsidR="00995E82" w:rsidRPr="009E0F19" w:rsidRDefault="00995E82" w:rsidP="00995E82">
            <w:pPr>
              <w:rPr>
                <w:rFonts w:ascii="Times New Roman" w:hAnsi="Times New Roman" w:cs="Times New Roman"/>
                <w:sz w:val="20"/>
                <w:szCs w:val="20"/>
              </w:rPr>
            </w:pPr>
            <w:r w:rsidRPr="009E0F19">
              <w:rPr>
                <w:rFonts w:ascii="Times New Roman" w:eastAsia="Times New Roman" w:hAnsi="Times New Roman" w:cs="Times New Roman"/>
                <w:b/>
                <w:sz w:val="20"/>
                <w:szCs w:val="20"/>
              </w:rPr>
              <w:t>SUBMISION DATE:</w:t>
            </w:r>
          </w:p>
        </w:tc>
      </w:tr>
    </w:tbl>
    <w:p w14:paraId="4FE8CF53" w14:textId="31667A72" w:rsidR="009E0F19" w:rsidRDefault="009E0F19" w:rsidP="009E0F19"/>
    <w:tbl>
      <w:tblPr>
        <w:tblStyle w:val="TableGrid"/>
        <w:tblW w:w="10350" w:type="dxa"/>
        <w:tblInd w:w="-365" w:type="dxa"/>
        <w:tblLook w:val="04A0" w:firstRow="1" w:lastRow="0" w:firstColumn="1" w:lastColumn="0" w:noHBand="0" w:noVBand="1"/>
      </w:tblPr>
      <w:tblGrid>
        <w:gridCol w:w="540"/>
        <w:gridCol w:w="9810"/>
      </w:tblGrid>
      <w:tr w:rsidR="009E0F19" w14:paraId="20F152BB" w14:textId="77777777" w:rsidTr="00A44D84">
        <w:tc>
          <w:tcPr>
            <w:tcW w:w="10350" w:type="dxa"/>
            <w:gridSpan w:val="2"/>
          </w:tcPr>
          <w:p w14:paraId="1A99FFA6" w14:textId="17A95F17" w:rsidR="009E0F19" w:rsidRPr="009E0F19" w:rsidRDefault="009E0F19" w:rsidP="009E0F19">
            <w:pPr>
              <w:rPr>
                <w:rFonts w:ascii="Times New Roman" w:hAnsi="Times New Roman" w:cs="Times New Roman"/>
                <w:b/>
                <w:bCs/>
              </w:rPr>
            </w:pPr>
            <w:r w:rsidRPr="009E0F19">
              <w:rPr>
                <w:rFonts w:ascii="Times New Roman" w:hAnsi="Times New Roman" w:cs="Times New Roman"/>
                <w:b/>
                <w:bCs/>
              </w:rPr>
              <w:t xml:space="preserve">Title: - </w:t>
            </w:r>
            <w:r w:rsidR="00697CB1">
              <w:rPr>
                <w:rFonts w:ascii="Times New Roman" w:hAnsi="Times New Roman" w:cs="Times New Roman"/>
                <w:b/>
                <w:bCs/>
              </w:rPr>
              <w:t>Sorting an array using functions.</w:t>
            </w:r>
          </w:p>
        </w:tc>
      </w:tr>
      <w:tr w:rsidR="009E0F19" w14:paraId="3C7A811F" w14:textId="77777777" w:rsidTr="00A44D84">
        <w:tc>
          <w:tcPr>
            <w:tcW w:w="10350" w:type="dxa"/>
            <w:gridSpan w:val="2"/>
          </w:tcPr>
          <w:p w14:paraId="64FF9816" w14:textId="41C7C90E" w:rsidR="009E0F19" w:rsidRPr="009E0F19" w:rsidRDefault="009E0F19" w:rsidP="009E0F19">
            <w:pPr>
              <w:rPr>
                <w:rFonts w:ascii="Times New Roman" w:hAnsi="Times New Roman" w:cs="Times New Roman"/>
                <w:b/>
                <w:bCs/>
              </w:rPr>
            </w:pPr>
            <w:r w:rsidRPr="009E0F19">
              <w:rPr>
                <w:rFonts w:ascii="Times New Roman" w:hAnsi="Times New Roman" w:cs="Times New Roman"/>
                <w:b/>
                <w:bCs/>
              </w:rPr>
              <w:t xml:space="preserve">Problem Statement: - </w:t>
            </w:r>
            <w:r w:rsidR="00697CB1" w:rsidRPr="00697CB1">
              <w:rPr>
                <w:rFonts w:ascii="Times New Roman" w:hAnsi="Times New Roman" w:cs="Times New Roman"/>
              </w:rPr>
              <w:t>Write a program in C++ to sort the numbers in an array using separate functions for read</w:t>
            </w:r>
            <w:r w:rsidR="006E71E0">
              <w:rPr>
                <w:rFonts w:ascii="Times New Roman" w:hAnsi="Times New Roman" w:cs="Times New Roman"/>
              </w:rPr>
              <w:t>ing</w:t>
            </w:r>
            <w:r w:rsidR="00697CB1" w:rsidRPr="00697CB1">
              <w:rPr>
                <w:rFonts w:ascii="Times New Roman" w:hAnsi="Times New Roman" w:cs="Times New Roman"/>
              </w:rPr>
              <w:t xml:space="preserve">, </w:t>
            </w:r>
          </w:p>
        </w:tc>
      </w:tr>
      <w:tr w:rsidR="009E0F19" w14:paraId="756A99DF" w14:textId="77777777" w:rsidTr="00A44D84">
        <w:tc>
          <w:tcPr>
            <w:tcW w:w="10350" w:type="dxa"/>
            <w:gridSpan w:val="2"/>
          </w:tcPr>
          <w:p w14:paraId="381414B1" w14:textId="2878E2DF" w:rsidR="009E0F19" w:rsidRPr="009E0F19" w:rsidRDefault="00697CB1" w:rsidP="009E0F19">
            <w:pPr>
              <w:rPr>
                <w:rFonts w:ascii="Times New Roman" w:hAnsi="Times New Roman" w:cs="Times New Roman"/>
                <w:b/>
                <w:bCs/>
              </w:rPr>
            </w:pPr>
            <w:r w:rsidRPr="00697CB1">
              <w:rPr>
                <w:rFonts w:ascii="Times New Roman" w:hAnsi="Times New Roman" w:cs="Times New Roman"/>
              </w:rPr>
              <w:t>display, sort</w:t>
            </w:r>
            <w:r w:rsidR="006E71E0">
              <w:rPr>
                <w:rFonts w:ascii="Times New Roman" w:hAnsi="Times New Roman" w:cs="Times New Roman"/>
              </w:rPr>
              <w:t>,</w:t>
            </w:r>
            <w:r w:rsidRPr="00697CB1">
              <w:rPr>
                <w:rFonts w:ascii="Times New Roman" w:hAnsi="Times New Roman" w:cs="Times New Roman"/>
              </w:rPr>
              <w:t xml:space="preserve"> and swap. The objective of this assignment is to learn the concepts of input, output, functions, call by </w:t>
            </w:r>
          </w:p>
        </w:tc>
      </w:tr>
      <w:tr w:rsidR="009E0F19" w14:paraId="27568466" w14:textId="77777777" w:rsidTr="00A44D84">
        <w:tc>
          <w:tcPr>
            <w:tcW w:w="10350" w:type="dxa"/>
            <w:gridSpan w:val="2"/>
          </w:tcPr>
          <w:p w14:paraId="68EB5631" w14:textId="7DF66905" w:rsidR="009E0F19" w:rsidRPr="009E0F19" w:rsidRDefault="00697CB1" w:rsidP="009E0F19">
            <w:pPr>
              <w:rPr>
                <w:rFonts w:ascii="Times New Roman" w:hAnsi="Times New Roman" w:cs="Times New Roman"/>
                <w:b/>
                <w:bCs/>
              </w:rPr>
            </w:pPr>
            <w:r w:rsidRPr="00697CB1">
              <w:rPr>
                <w:rFonts w:ascii="Times New Roman" w:hAnsi="Times New Roman" w:cs="Times New Roman"/>
              </w:rPr>
              <w:t>reference in C++.</w:t>
            </w:r>
          </w:p>
        </w:tc>
      </w:tr>
      <w:tr w:rsidR="009E0F19" w14:paraId="67D451F8" w14:textId="77777777" w:rsidTr="00A44D84">
        <w:tc>
          <w:tcPr>
            <w:tcW w:w="10350" w:type="dxa"/>
            <w:gridSpan w:val="2"/>
          </w:tcPr>
          <w:p w14:paraId="5AAADC5A" w14:textId="77777777" w:rsidR="009E0F19" w:rsidRPr="009E0F19" w:rsidRDefault="009E0F19" w:rsidP="009E0F19">
            <w:pPr>
              <w:rPr>
                <w:rFonts w:ascii="Times New Roman" w:hAnsi="Times New Roman" w:cs="Times New Roman"/>
                <w:b/>
                <w:bCs/>
              </w:rPr>
            </w:pPr>
          </w:p>
        </w:tc>
      </w:tr>
      <w:tr w:rsidR="009E0F19" w14:paraId="37A64C9E" w14:textId="77777777" w:rsidTr="00A44D84">
        <w:tc>
          <w:tcPr>
            <w:tcW w:w="10350" w:type="dxa"/>
            <w:gridSpan w:val="2"/>
          </w:tcPr>
          <w:p w14:paraId="42B86923" w14:textId="130867C1" w:rsidR="009E0F19" w:rsidRPr="00697CB1" w:rsidRDefault="009E0F19" w:rsidP="009E0F19">
            <w:pPr>
              <w:rPr>
                <w:rFonts w:ascii="Times New Roman" w:hAnsi="Times New Roman" w:cs="Times New Roman"/>
              </w:rPr>
            </w:pPr>
            <w:r w:rsidRPr="009E0F19">
              <w:rPr>
                <w:rFonts w:ascii="Times New Roman" w:hAnsi="Times New Roman" w:cs="Times New Roman"/>
                <w:b/>
                <w:bCs/>
              </w:rPr>
              <w:t>Objectives: -</w:t>
            </w:r>
            <w:r w:rsidR="00697CB1">
              <w:rPr>
                <w:rFonts w:ascii="Times New Roman" w:hAnsi="Times New Roman" w:cs="Times New Roman"/>
                <w:b/>
                <w:bCs/>
              </w:rPr>
              <w:t xml:space="preserve"> </w:t>
            </w:r>
            <w:r w:rsidR="00697CB1">
              <w:rPr>
                <w:rFonts w:ascii="Times New Roman" w:hAnsi="Times New Roman" w:cs="Times New Roman"/>
              </w:rPr>
              <w:t>Learn to create and display an array.</w:t>
            </w:r>
          </w:p>
        </w:tc>
      </w:tr>
      <w:tr w:rsidR="009E0F19" w14:paraId="634CE49B" w14:textId="77777777" w:rsidTr="00A44D84">
        <w:tc>
          <w:tcPr>
            <w:tcW w:w="540" w:type="dxa"/>
          </w:tcPr>
          <w:p w14:paraId="4430B42B" w14:textId="77777777" w:rsidR="009E0F19" w:rsidRPr="009E0F19" w:rsidRDefault="009E0F19" w:rsidP="009E0F19">
            <w:pPr>
              <w:rPr>
                <w:rFonts w:ascii="Times New Roman" w:hAnsi="Times New Roman" w:cs="Times New Roman"/>
                <w:b/>
                <w:bCs/>
              </w:rPr>
            </w:pPr>
          </w:p>
        </w:tc>
        <w:tc>
          <w:tcPr>
            <w:tcW w:w="9810" w:type="dxa"/>
          </w:tcPr>
          <w:p w14:paraId="00374489" w14:textId="7B61F3AD" w:rsidR="009E0F19" w:rsidRPr="00697CB1" w:rsidRDefault="00697CB1" w:rsidP="009E0F19">
            <w:pPr>
              <w:rPr>
                <w:rFonts w:ascii="Times New Roman" w:hAnsi="Times New Roman" w:cs="Times New Roman"/>
              </w:rPr>
            </w:pPr>
            <w:r w:rsidRPr="00697CB1">
              <w:rPr>
                <w:rFonts w:ascii="Times New Roman" w:hAnsi="Times New Roman" w:cs="Times New Roman"/>
              </w:rPr>
              <w:t>Implement various operation</w:t>
            </w:r>
            <w:r w:rsidR="006E71E0">
              <w:rPr>
                <w:rFonts w:ascii="Times New Roman" w:hAnsi="Times New Roman" w:cs="Times New Roman"/>
              </w:rPr>
              <w:t>s</w:t>
            </w:r>
            <w:r w:rsidRPr="00697CB1">
              <w:rPr>
                <w:rFonts w:ascii="Times New Roman" w:hAnsi="Times New Roman" w:cs="Times New Roman"/>
              </w:rPr>
              <w:t xml:space="preserve"> on </w:t>
            </w:r>
            <w:r w:rsidR="006E71E0">
              <w:rPr>
                <w:rFonts w:ascii="Times New Roman" w:hAnsi="Times New Roman" w:cs="Times New Roman"/>
              </w:rPr>
              <w:t xml:space="preserve">the </w:t>
            </w:r>
            <w:r w:rsidRPr="00697CB1">
              <w:rPr>
                <w:rFonts w:ascii="Times New Roman" w:hAnsi="Times New Roman" w:cs="Times New Roman"/>
              </w:rPr>
              <w:t xml:space="preserve">array </w:t>
            </w:r>
            <w:r>
              <w:rPr>
                <w:rFonts w:ascii="Times New Roman" w:hAnsi="Times New Roman" w:cs="Times New Roman"/>
              </w:rPr>
              <w:t>using functions</w:t>
            </w:r>
          </w:p>
        </w:tc>
      </w:tr>
      <w:tr w:rsidR="009E0F19" w14:paraId="7E87D429" w14:textId="77777777" w:rsidTr="00A44D84">
        <w:tc>
          <w:tcPr>
            <w:tcW w:w="540" w:type="dxa"/>
          </w:tcPr>
          <w:p w14:paraId="40D0FCF2" w14:textId="77777777" w:rsidR="009E0F19" w:rsidRPr="009E0F19" w:rsidRDefault="009E0F19" w:rsidP="009E0F19">
            <w:pPr>
              <w:rPr>
                <w:rFonts w:ascii="Times New Roman" w:hAnsi="Times New Roman" w:cs="Times New Roman"/>
                <w:b/>
                <w:bCs/>
              </w:rPr>
            </w:pPr>
          </w:p>
        </w:tc>
        <w:tc>
          <w:tcPr>
            <w:tcW w:w="9810" w:type="dxa"/>
          </w:tcPr>
          <w:p w14:paraId="653A0968" w14:textId="0E968DF7" w:rsidR="009E0F19" w:rsidRPr="009E0F19" w:rsidRDefault="009E0F19" w:rsidP="009E0F19">
            <w:pPr>
              <w:rPr>
                <w:rFonts w:ascii="Times New Roman" w:hAnsi="Times New Roman" w:cs="Times New Roman"/>
                <w:b/>
                <w:bCs/>
              </w:rPr>
            </w:pPr>
          </w:p>
        </w:tc>
      </w:tr>
      <w:tr w:rsidR="009E0F19" w14:paraId="47785822" w14:textId="77777777" w:rsidTr="00A44D84">
        <w:tc>
          <w:tcPr>
            <w:tcW w:w="10350" w:type="dxa"/>
            <w:gridSpan w:val="2"/>
          </w:tcPr>
          <w:p w14:paraId="5862A341" w14:textId="0615DD6A" w:rsidR="009E0F19" w:rsidRPr="009E0F19" w:rsidRDefault="009E0F19" w:rsidP="009E0F19">
            <w:pPr>
              <w:spacing w:line="0" w:lineRule="atLeast"/>
              <w:rPr>
                <w:rFonts w:ascii="Times New Roman" w:eastAsia="Times New Roman" w:hAnsi="Times New Roman" w:cs="Times New Roman"/>
                <w:b/>
                <w:bCs/>
              </w:rPr>
            </w:pPr>
            <w:r w:rsidRPr="009E0F19">
              <w:rPr>
                <w:rFonts w:ascii="Times New Roman" w:eastAsia="Times New Roman" w:hAnsi="Times New Roman" w:cs="Times New Roman"/>
                <w:b/>
                <w:bCs/>
              </w:rPr>
              <w:t>Theory (Write Theory of the new concept demonstrated in this Assignment)</w:t>
            </w:r>
          </w:p>
          <w:p w14:paraId="0B07DB65" w14:textId="77777777" w:rsidR="009E0F19" w:rsidRPr="009E0F19" w:rsidRDefault="009E0F19" w:rsidP="009E0F19">
            <w:pPr>
              <w:rPr>
                <w:rFonts w:ascii="Times New Roman" w:hAnsi="Times New Roman" w:cs="Times New Roman"/>
                <w:b/>
                <w:bCs/>
              </w:rPr>
            </w:pPr>
          </w:p>
        </w:tc>
      </w:tr>
      <w:tr w:rsidR="009E0F19" w14:paraId="245DE307" w14:textId="77777777" w:rsidTr="00A44D84">
        <w:tc>
          <w:tcPr>
            <w:tcW w:w="10350" w:type="dxa"/>
            <w:gridSpan w:val="2"/>
          </w:tcPr>
          <w:p w14:paraId="09D0A530" w14:textId="2EA028E7" w:rsidR="009E0F19" w:rsidRPr="009E0F19" w:rsidRDefault="00697CB1" w:rsidP="009E0F19">
            <w:pPr>
              <w:spacing w:line="0" w:lineRule="atLeast"/>
              <w:rPr>
                <w:rFonts w:ascii="Times New Roman" w:eastAsia="Times New Roman" w:hAnsi="Times New Roman" w:cs="Times New Roman"/>
                <w:b/>
                <w:bCs/>
              </w:rPr>
            </w:pPr>
            <w:r>
              <w:rPr>
                <w:rFonts w:ascii="Times New Roman" w:eastAsia="Times New Roman" w:hAnsi="Times New Roman" w:cs="Times New Roman"/>
                <w:b/>
                <w:bCs/>
              </w:rPr>
              <w:t xml:space="preserve">1) </w:t>
            </w:r>
            <w:r w:rsidR="00AA22DF">
              <w:rPr>
                <w:rFonts w:ascii="Times New Roman" w:eastAsia="Times New Roman" w:hAnsi="Times New Roman" w:cs="Times New Roman"/>
                <w:b/>
                <w:bCs/>
              </w:rPr>
              <w:t xml:space="preserve"> </w:t>
            </w:r>
            <w:r w:rsidR="00423D84">
              <w:rPr>
                <w:rFonts w:ascii="Times New Roman" w:eastAsia="Times New Roman" w:hAnsi="Times New Roman" w:cs="Times New Roman"/>
                <w:b/>
                <w:bCs/>
              </w:rPr>
              <w:t xml:space="preserve">Functions - </w:t>
            </w:r>
          </w:p>
        </w:tc>
      </w:tr>
      <w:tr w:rsidR="009E0F19" w14:paraId="642A0CA7" w14:textId="77777777" w:rsidTr="00A44D84">
        <w:tc>
          <w:tcPr>
            <w:tcW w:w="10350" w:type="dxa"/>
            <w:gridSpan w:val="2"/>
          </w:tcPr>
          <w:p w14:paraId="3827A678" w14:textId="0851A1D6" w:rsidR="009E0F19" w:rsidRPr="00423D84" w:rsidRDefault="00423D84" w:rsidP="009E0F19">
            <w:pPr>
              <w:spacing w:line="0" w:lineRule="atLeast"/>
              <w:rPr>
                <w:rFonts w:ascii="Times New Roman" w:eastAsia="Times New Roman" w:hAnsi="Times New Roman" w:cs="Times New Roman"/>
              </w:rPr>
            </w:pPr>
            <w:r>
              <w:rPr>
                <w:rFonts w:ascii="Times New Roman" w:eastAsia="Times New Roman" w:hAnsi="Times New Roman" w:cs="Times New Roman"/>
              </w:rPr>
              <w:t xml:space="preserve">A function is a block of code, which runs only when called. Data can be passed into the function while calling it, </w:t>
            </w:r>
          </w:p>
        </w:tc>
      </w:tr>
      <w:tr w:rsidR="009E0F19" w:rsidRPr="00423D84" w14:paraId="5566D335" w14:textId="77777777" w:rsidTr="00A44D84">
        <w:tc>
          <w:tcPr>
            <w:tcW w:w="10350" w:type="dxa"/>
            <w:gridSpan w:val="2"/>
          </w:tcPr>
          <w:p w14:paraId="095D2526" w14:textId="77CE3240" w:rsidR="009E0F19" w:rsidRPr="00423D84" w:rsidRDefault="00423D84" w:rsidP="00162604">
            <w:pPr>
              <w:spacing w:line="0" w:lineRule="atLeast"/>
              <w:rPr>
                <w:rFonts w:ascii="Times New Roman" w:eastAsia="Times New Roman" w:hAnsi="Times New Roman" w:cs="Times New Roman"/>
              </w:rPr>
            </w:pPr>
            <w:r>
              <w:rPr>
                <w:rFonts w:ascii="Times New Roman" w:eastAsia="Times New Roman" w:hAnsi="Times New Roman" w:cs="Times New Roman"/>
              </w:rPr>
              <w:t xml:space="preserve">known as arguments. </w:t>
            </w:r>
            <w:r w:rsidR="00162604" w:rsidRPr="00162604">
              <w:rPr>
                <w:rFonts w:ascii="Times New Roman" w:eastAsia="Times New Roman" w:hAnsi="Times New Roman" w:cs="Times New Roman"/>
              </w:rPr>
              <w:t>C</w:t>
            </w:r>
            <w:r w:rsidR="00162604">
              <w:rPr>
                <w:rFonts w:ascii="Times New Roman" w:eastAsia="Times New Roman" w:hAnsi="Times New Roman" w:cs="Times New Roman"/>
              </w:rPr>
              <w:t>++</w:t>
            </w:r>
            <w:r w:rsidR="00162604" w:rsidRPr="00162604">
              <w:rPr>
                <w:rFonts w:ascii="Times New Roman" w:eastAsia="Times New Roman" w:hAnsi="Times New Roman" w:cs="Times New Roman"/>
              </w:rPr>
              <w:t xml:space="preserve"> program must have at least one function i.e. </w:t>
            </w:r>
            <w:proofErr w:type="gramStart"/>
            <w:r w:rsidR="00162604" w:rsidRPr="00162604">
              <w:rPr>
                <w:rFonts w:ascii="Times New Roman" w:eastAsia="Times New Roman" w:hAnsi="Times New Roman" w:cs="Times New Roman"/>
              </w:rPr>
              <w:t>main(</w:t>
            </w:r>
            <w:proofErr w:type="gramEnd"/>
            <w:r w:rsidR="00162604" w:rsidRPr="00162604">
              <w:rPr>
                <w:rFonts w:ascii="Times New Roman" w:eastAsia="Times New Roman" w:hAnsi="Times New Roman" w:cs="Times New Roman"/>
              </w:rPr>
              <w:t>)</w:t>
            </w:r>
            <w:r w:rsidR="00162604">
              <w:rPr>
                <w:rFonts w:ascii="Times New Roman" w:eastAsia="Times New Roman" w:hAnsi="Times New Roman" w:cs="Times New Roman"/>
              </w:rPr>
              <w:t xml:space="preserve">. </w:t>
            </w:r>
            <w:r w:rsidR="00162604" w:rsidRPr="00162604">
              <w:rPr>
                <w:rFonts w:ascii="Times New Roman" w:eastAsia="Times New Roman" w:hAnsi="Times New Roman" w:cs="Times New Roman"/>
              </w:rPr>
              <w:t xml:space="preserve">There is no limit on </w:t>
            </w:r>
            <w:r w:rsidR="006E71E0">
              <w:rPr>
                <w:rFonts w:ascii="Times New Roman" w:eastAsia="Times New Roman" w:hAnsi="Times New Roman" w:cs="Times New Roman"/>
              </w:rPr>
              <w:t xml:space="preserve">the </w:t>
            </w:r>
            <w:r w:rsidR="00162604" w:rsidRPr="00162604">
              <w:rPr>
                <w:rFonts w:ascii="Times New Roman" w:eastAsia="Times New Roman" w:hAnsi="Times New Roman" w:cs="Times New Roman"/>
              </w:rPr>
              <w:t>number of</w:t>
            </w:r>
            <w:r w:rsidR="00162604">
              <w:rPr>
                <w:rFonts w:ascii="Times New Roman" w:eastAsia="Times New Roman" w:hAnsi="Times New Roman" w:cs="Times New Roman"/>
              </w:rPr>
              <w:t xml:space="preserve"> </w:t>
            </w:r>
          </w:p>
        </w:tc>
      </w:tr>
      <w:tr w:rsidR="009E0F19" w:rsidRPr="00423D84" w14:paraId="4EB6D2B1" w14:textId="77777777" w:rsidTr="00A44D84">
        <w:tc>
          <w:tcPr>
            <w:tcW w:w="10350" w:type="dxa"/>
            <w:gridSpan w:val="2"/>
          </w:tcPr>
          <w:p w14:paraId="6E36FDE3" w14:textId="3C6AAB93" w:rsidR="009E0F19" w:rsidRPr="00423D84" w:rsidRDefault="00162604" w:rsidP="009E0F19">
            <w:pPr>
              <w:spacing w:line="0" w:lineRule="atLeast"/>
              <w:rPr>
                <w:rFonts w:ascii="Times New Roman" w:eastAsia="Times New Roman" w:hAnsi="Times New Roman" w:cs="Times New Roman"/>
              </w:rPr>
            </w:pPr>
            <w:r w:rsidRPr="00162604">
              <w:rPr>
                <w:rFonts w:ascii="Times New Roman" w:eastAsia="Times New Roman" w:hAnsi="Times New Roman" w:cs="Times New Roman"/>
              </w:rPr>
              <w:t>functions</w:t>
            </w:r>
            <w:r>
              <w:rPr>
                <w:rFonts w:ascii="Times New Roman" w:eastAsia="Times New Roman" w:hAnsi="Times New Roman" w:cs="Times New Roman"/>
              </w:rPr>
              <w:t xml:space="preserve">. </w:t>
            </w:r>
            <w:r w:rsidRPr="00162604">
              <w:rPr>
                <w:rFonts w:ascii="Times New Roman" w:eastAsia="Times New Roman" w:hAnsi="Times New Roman" w:cs="Times New Roman"/>
              </w:rPr>
              <w:t xml:space="preserve">Each function is called in a sequence specified by the function calls in </w:t>
            </w:r>
            <w:proofErr w:type="gramStart"/>
            <w:r w:rsidRPr="00162604">
              <w:rPr>
                <w:rFonts w:ascii="Times New Roman" w:eastAsia="Times New Roman" w:hAnsi="Times New Roman" w:cs="Times New Roman"/>
              </w:rPr>
              <w:t>main(</w:t>
            </w:r>
            <w:proofErr w:type="gramEnd"/>
            <w:r w:rsidRPr="00162604">
              <w:rPr>
                <w:rFonts w:ascii="Times New Roman" w:eastAsia="Times New Roman" w:hAnsi="Times New Roman" w:cs="Times New Roman"/>
              </w:rPr>
              <w:t>)</w:t>
            </w:r>
            <w:r>
              <w:rPr>
                <w:rFonts w:ascii="Times New Roman" w:eastAsia="Times New Roman" w:hAnsi="Times New Roman" w:cs="Times New Roman"/>
              </w:rPr>
              <w:t>.</w:t>
            </w:r>
            <w:r w:rsidR="006E71E0">
              <w:rPr>
                <w:rFonts w:ascii="Times New Roman" w:eastAsia="Times New Roman" w:hAnsi="Times New Roman" w:cs="Times New Roman"/>
              </w:rPr>
              <w:t xml:space="preserve"> </w:t>
            </w:r>
            <w:r w:rsidRPr="00162604">
              <w:rPr>
                <w:rFonts w:ascii="Times New Roman" w:eastAsia="Times New Roman" w:hAnsi="Times New Roman" w:cs="Times New Roman"/>
              </w:rPr>
              <w:t xml:space="preserve">After each function has </w:t>
            </w:r>
          </w:p>
        </w:tc>
      </w:tr>
      <w:tr w:rsidR="009E0F19" w:rsidRPr="00423D84" w14:paraId="7C5418D5" w14:textId="77777777" w:rsidTr="00A44D84">
        <w:tc>
          <w:tcPr>
            <w:tcW w:w="10350" w:type="dxa"/>
            <w:gridSpan w:val="2"/>
          </w:tcPr>
          <w:p w14:paraId="477F5E5E" w14:textId="6344F6A6" w:rsidR="009E0F19" w:rsidRPr="00423D84" w:rsidRDefault="00162604" w:rsidP="009E0F19">
            <w:pPr>
              <w:spacing w:line="0" w:lineRule="atLeast"/>
              <w:rPr>
                <w:rFonts w:ascii="Times New Roman" w:eastAsia="Times New Roman" w:hAnsi="Times New Roman" w:cs="Times New Roman"/>
              </w:rPr>
            </w:pPr>
            <w:r w:rsidRPr="00162604">
              <w:rPr>
                <w:rFonts w:ascii="Times New Roman" w:eastAsia="Times New Roman" w:hAnsi="Times New Roman" w:cs="Times New Roman"/>
              </w:rPr>
              <w:t xml:space="preserve">done its job, control returns to </w:t>
            </w:r>
            <w:r w:rsidR="006E71E0">
              <w:rPr>
                <w:rFonts w:ascii="Times New Roman" w:eastAsia="Times New Roman" w:hAnsi="Times New Roman" w:cs="Times New Roman"/>
              </w:rPr>
              <w:t xml:space="preserve">the </w:t>
            </w:r>
            <w:r w:rsidRPr="00162604">
              <w:rPr>
                <w:rFonts w:ascii="Times New Roman" w:eastAsia="Times New Roman" w:hAnsi="Times New Roman" w:cs="Times New Roman"/>
              </w:rPr>
              <w:t>next location from where it has been called.</w:t>
            </w:r>
          </w:p>
        </w:tc>
      </w:tr>
      <w:tr w:rsidR="009E0F19" w:rsidRPr="00423D84" w14:paraId="6DDA393F" w14:textId="77777777" w:rsidTr="00A44D84">
        <w:tc>
          <w:tcPr>
            <w:tcW w:w="10350" w:type="dxa"/>
            <w:gridSpan w:val="2"/>
          </w:tcPr>
          <w:p w14:paraId="3F4C515D" w14:textId="77777777" w:rsidR="009E0F19" w:rsidRPr="00423D84" w:rsidRDefault="009E0F19" w:rsidP="009E0F19">
            <w:pPr>
              <w:spacing w:line="0" w:lineRule="atLeast"/>
              <w:rPr>
                <w:rFonts w:ascii="Times New Roman" w:eastAsia="Times New Roman" w:hAnsi="Times New Roman" w:cs="Times New Roman"/>
              </w:rPr>
            </w:pPr>
          </w:p>
        </w:tc>
      </w:tr>
      <w:tr w:rsidR="009E0F19" w:rsidRPr="00423D84" w14:paraId="6F6F23B1" w14:textId="77777777" w:rsidTr="00A44D84">
        <w:tc>
          <w:tcPr>
            <w:tcW w:w="10350" w:type="dxa"/>
            <w:gridSpan w:val="2"/>
          </w:tcPr>
          <w:p w14:paraId="257E0AC0" w14:textId="6F78408E" w:rsidR="009E0F19" w:rsidRPr="00162604" w:rsidRDefault="00162604" w:rsidP="009E0F19">
            <w:pPr>
              <w:spacing w:line="0" w:lineRule="atLeast"/>
              <w:rPr>
                <w:rFonts w:ascii="Times New Roman" w:eastAsia="Times New Roman" w:hAnsi="Times New Roman" w:cs="Times New Roman"/>
                <w:b/>
                <w:bCs/>
              </w:rPr>
            </w:pPr>
            <w:r>
              <w:rPr>
                <w:rFonts w:ascii="Times New Roman" w:eastAsia="Times New Roman" w:hAnsi="Times New Roman" w:cs="Times New Roman"/>
                <w:b/>
                <w:bCs/>
              </w:rPr>
              <w:t xml:space="preserve">2) Arrays - </w:t>
            </w:r>
          </w:p>
        </w:tc>
      </w:tr>
      <w:tr w:rsidR="009E0F19" w:rsidRPr="00423D84" w14:paraId="6E1E5A84" w14:textId="77777777" w:rsidTr="00A44D84">
        <w:tc>
          <w:tcPr>
            <w:tcW w:w="10350" w:type="dxa"/>
            <w:gridSpan w:val="2"/>
          </w:tcPr>
          <w:p w14:paraId="7A857D21" w14:textId="221D1790" w:rsidR="009E0F19" w:rsidRPr="00423D84" w:rsidRDefault="00162604" w:rsidP="009E0F19">
            <w:pPr>
              <w:spacing w:line="0" w:lineRule="atLeast"/>
              <w:rPr>
                <w:rFonts w:ascii="Times New Roman" w:eastAsia="Times New Roman" w:hAnsi="Times New Roman" w:cs="Times New Roman"/>
              </w:rPr>
            </w:pPr>
            <w:r w:rsidRPr="00162604">
              <w:rPr>
                <w:rFonts w:ascii="Times New Roman" w:eastAsia="Times New Roman" w:hAnsi="Times New Roman" w:cs="Times New Roman"/>
              </w:rPr>
              <w:t xml:space="preserve">Arrays are used to store multiple values in a single variable. An array is a special variable, which can hold more </w:t>
            </w:r>
          </w:p>
        </w:tc>
      </w:tr>
      <w:tr w:rsidR="009E0F19" w:rsidRPr="00423D84" w14:paraId="68472D62" w14:textId="77777777" w:rsidTr="00A44D84">
        <w:tc>
          <w:tcPr>
            <w:tcW w:w="10350" w:type="dxa"/>
            <w:gridSpan w:val="2"/>
          </w:tcPr>
          <w:p w14:paraId="53185A25" w14:textId="23A892DC" w:rsidR="009E0F19" w:rsidRPr="00423D84" w:rsidRDefault="00162604" w:rsidP="009E0F19">
            <w:pPr>
              <w:spacing w:line="0" w:lineRule="atLeast"/>
              <w:rPr>
                <w:rFonts w:ascii="Times New Roman" w:eastAsia="Times New Roman" w:hAnsi="Times New Roman" w:cs="Times New Roman"/>
              </w:rPr>
            </w:pPr>
            <w:r w:rsidRPr="00162604">
              <w:rPr>
                <w:rFonts w:ascii="Times New Roman" w:eastAsia="Times New Roman" w:hAnsi="Times New Roman" w:cs="Times New Roman"/>
              </w:rPr>
              <w:t>one value at a time.</w:t>
            </w:r>
            <w:r>
              <w:rPr>
                <w:rFonts w:ascii="Times New Roman" w:eastAsia="Times New Roman" w:hAnsi="Times New Roman" w:cs="Times New Roman"/>
              </w:rPr>
              <w:t xml:space="preserve"> </w:t>
            </w:r>
            <w:r w:rsidRPr="00162604">
              <w:rPr>
                <w:rFonts w:ascii="Times New Roman" w:eastAsia="Times New Roman" w:hAnsi="Times New Roman" w:cs="Times New Roman"/>
              </w:rPr>
              <w:t>They are used to store similar type</w:t>
            </w:r>
            <w:r w:rsidR="006E71E0">
              <w:rPr>
                <w:rFonts w:ascii="Times New Roman" w:eastAsia="Times New Roman" w:hAnsi="Times New Roman" w:cs="Times New Roman"/>
              </w:rPr>
              <w:t>s</w:t>
            </w:r>
            <w:r w:rsidRPr="00162604">
              <w:rPr>
                <w:rFonts w:ascii="Times New Roman" w:eastAsia="Times New Roman" w:hAnsi="Times New Roman" w:cs="Times New Roman"/>
              </w:rPr>
              <w:t xml:space="preserve"> of elements as the data type must be the same for all</w:t>
            </w:r>
          </w:p>
        </w:tc>
      </w:tr>
      <w:tr w:rsidR="009E0F19" w:rsidRPr="00423D84" w14:paraId="47095BD3" w14:textId="77777777" w:rsidTr="00A44D84">
        <w:tc>
          <w:tcPr>
            <w:tcW w:w="10350" w:type="dxa"/>
            <w:gridSpan w:val="2"/>
          </w:tcPr>
          <w:p w14:paraId="0BB20227" w14:textId="3C23A2F0" w:rsidR="009E0F19" w:rsidRPr="00423D84" w:rsidRDefault="00162604" w:rsidP="009E0F19">
            <w:pPr>
              <w:spacing w:line="0" w:lineRule="atLeast"/>
              <w:rPr>
                <w:rFonts w:ascii="Times New Roman" w:eastAsia="Times New Roman" w:hAnsi="Times New Roman" w:cs="Times New Roman"/>
              </w:rPr>
            </w:pPr>
            <w:r>
              <w:rPr>
                <w:rFonts w:ascii="Times New Roman" w:eastAsia="Times New Roman" w:hAnsi="Times New Roman" w:cs="Times New Roman"/>
              </w:rPr>
              <w:t xml:space="preserve">elements. </w:t>
            </w:r>
          </w:p>
        </w:tc>
      </w:tr>
      <w:tr w:rsidR="009E0F19" w:rsidRPr="00423D84" w14:paraId="6B003BD7" w14:textId="77777777" w:rsidTr="00A44D84">
        <w:tc>
          <w:tcPr>
            <w:tcW w:w="10350" w:type="dxa"/>
            <w:gridSpan w:val="2"/>
          </w:tcPr>
          <w:p w14:paraId="250C7C10" w14:textId="778DACCC" w:rsidR="009E0F19" w:rsidRPr="00423D84" w:rsidRDefault="00162604" w:rsidP="009E0F19">
            <w:pPr>
              <w:spacing w:line="0" w:lineRule="atLeast"/>
              <w:rPr>
                <w:rFonts w:ascii="Times New Roman" w:eastAsia="Times New Roman" w:hAnsi="Times New Roman" w:cs="Times New Roman"/>
              </w:rPr>
            </w:pPr>
            <w:r w:rsidRPr="00162604">
              <w:rPr>
                <w:rFonts w:ascii="Times New Roman" w:eastAsia="Times New Roman" w:hAnsi="Times New Roman" w:cs="Times New Roman"/>
              </w:rPr>
              <w:t>Declared as – (datatype) (</w:t>
            </w:r>
            <w:proofErr w:type="spellStart"/>
            <w:r w:rsidRPr="00162604">
              <w:rPr>
                <w:rFonts w:ascii="Times New Roman" w:eastAsia="Times New Roman" w:hAnsi="Times New Roman" w:cs="Times New Roman"/>
              </w:rPr>
              <w:t>varname</w:t>
            </w:r>
            <w:proofErr w:type="spellEnd"/>
            <w:proofErr w:type="gramStart"/>
            <w:r w:rsidRPr="00162604">
              <w:rPr>
                <w:rFonts w:ascii="Times New Roman" w:eastAsia="Times New Roman" w:hAnsi="Times New Roman" w:cs="Times New Roman"/>
              </w:rPr>
              <w:t>)[</w:t>
            </w:r>
            <w:proofErr w:type="gramEnd"/>
            <w:r w:rsidRPr="00162604">
              <w:rPr>
                <w:rFonts w:ascii="Times New Roman" w:eastAsia="Times New Roman" w:hAnsi="Times New Roman" w:cs="Times New Roman"/>
              </w:rPr>
              <w:t xml:space="preserve">10], example – int </w:t>
            </w:r>
            <w:proofErr w:type="spellStart"/>
            <w:r w:rsidRPr="00162604">
              <w:rPr>
                <w:rFonts w:ascii="Times New Roman" w:eastAsia="Times New Roman" w:hAnsi="Times New Roman" w:cs="Times New Roman"/>
              </w:rPr>
              <w:t>arr</w:t>
            </w:r>
            <w:proofErr w:type="spellEnd"/>
            <w:r w:rsidRPr="00162604">
              <w:rPr>
                <w:rFonts w:ascii="Times New Roman" w:eastAsia="Times New Roman" w:hAnsi="Times New Roman" w:cs="Times New Roman"/>
              </w:rPr>
              <w:t xml:space="preserve">[10]. Here, 10 is the limit of no. of elements predefined </w:t>
            </w:r>
          </w:p>
        </w:tc>
      </w:tr>
      <w:tr w:rsidR="009E0F19" w:rsidRPr="00423D84" w14:paraId="1F0AF2F4" w14:textId="77777777" w:rsidTr="00A44D84">
        <w:tc>
          <w:tcPr>
            <w:tcW w:w="10350" w:type="dxa"/>
            <w:gridSpan w:val="2"/>
          </w:tcPr>
          <w:p w14:paraId="6179F723" w14:textId="112B1668" w:rsidR="009E0F19" w:rsidRPr="00423D84" w:rsidRDefault="00162604" w:rsidP="009E0F19">
            <w:pPr>
              <w:spacing w:line="0" w:lineRule="atLeast"/>
              <w:rPr>
                <w:rFonts w:ascii="Times New Roman" w:eastAsia="Times New Roman" w:hAnsi="Times New Roman" w:cs="Times New Roman"/>
              </w:rPr>
            </w:pPr>
            <w:r w:rsidRPr="00162604">
              <w:rPr>
                <w:rFonts w:ascii="Times New Roman" w:eastAsia="Times New Roman" w:hAnsi="Times New Roman" w:cs="Times New Roman"/>
              </w:rPr>
              <w:t>in the array.</w:t>
            </w:r>
          </w:p>
        </w:tc>
      </w:tr>
      <w:tr w:rsidR="009E0F19" w:rsidRPr="00423D84" w14:paraId="110C8EC6" w14:textId="77777777" w:rsidTr="00A44D84">
        <w:tc>
          <w:tcPr>
            <w:tcW w:w="10350" w:type="dxa"/>
            <w:gridSpan w:val="2"/>
          </w:tcPr>
          <w:p w14:paraId="512845DA" w14:textId="77777777" w:rsidR="009E0F19" w:rsidRPr="00423D84" w:rsidRDefault="009E0F19" w:rsidP="009E0F19">
            <w:pPr>
              <w:spacing w:line="0" w:lineRule="atLeast"/>
              <w:rPr>
                <w:rFonts w:ascii="Times New Roman" w:eastAsia="Times New Roman" w:hAnsi="Times New Roman" w:cs="Times New Roman"/>
              </w:rPr>
            </w:pPr>
          </w:p>
        </w:tc>
      </w:tr>
      <w:tr w:rsidR="009E0F19" w:rsidRPr="00423D84" w14:paraId="1494CA8B" w14:textId="77777777" w:rsidTr="00A44D84">
        <w:tc>
          <w:tcPr>
            <w:tcW w:w="10350" w:type="dxa"/>
            <w:gridSpan w:val="2"/>
          </w:tcPr>
          <w:p w14:paraId="5BF657D7" w14:textId="51920254" w:rsidR="009E0F19" w:rsidRPr="00162604" w:rsidRDefault="00162604" w:rsidP="009E0F19">
            <w:pPr>
              <w:spacing w:line="0" w:lineRule="atLeast"/>
              <w:rPr>
                <w:rFonts w:ascii="Times New Roman" w:eastAsia="Times New Roman" w:hAnsi="Times New Roman" w:cs="Times New Roman"/>
                <w:b/>
                <w:bCs/>
              </w:rPr>
            </w:pPr>
            <w:r>
              <w:rPr>
                <w:rFonts w:ascii="Times New Roman" w:eastAsia="Times New Roman" w:hAnsi="Times New Roman" w:cs="Times New Roman"/>
                <w:b/>
                <w:bCs/>
              </w:rPr>
              <w:t xml:space="preserve">3) Reference Variables - </w:t>
            </w:r>
          </w:p>
        </w:tc>
      </w:tr>
      <w:tr w:rsidR="009E0F19" w:rsidRPr="00423D84" w14:paraId="5E676C6B" w14:textId="77777777" w:rsidTr="00A44D84">
        <w:tc>
          <w:tcPr>
            <w:tcW w:w="10350" w:type="dxa"/>
            <w:gridSpan w:val="2"/>
          </w:tcPr>
          <w:p w14:paraId="2B7263B2" w14:textId="10072BDF" w:rsidR="009E0F19" w:rsidRPr="00423D84" w:rsidRDefault="00162604" w:rsidP="009E0F19">
            <w:pPr>
              <w:spacing w:line="0" w:lineRule="atLeast"/>
              <w:rPr>
                <w:rFonts w:ascii="Times New Roman" w:eastAsia="Times New Roman" w:hAnsi="Times New Roman" w:cs="Times New Roman"/>
              </w:rPr>
            </w:pPr>
            <w:r w:rsidRPr="00162604">
              <w:rPr>
                <w:rFonts w:ascii="Times New Roman" w:eastAsia="Times New Roman" w:hAnsi="Times New Roman" w:cs="Times New Roman"/>
              </w:rPr>
              <w:t xml:space="preserve">When a variable is declared as a reference, it becomes an alternative name for an existing variable. A variable can </w:t>
            </w:r>
          </w:p>
        </w:tc>
      </w:tr>
      <w:tr w:rsidR="009E0F19" w:rsidRPr="00423D84" w14:paraId="159B08E4" w14:textId="77777777" w:rsidTr="00A44D84">
        <w:tc>
          <w:tcPr>
            <w:tcW w:w="10350" w:type="dxa"/>
            <w:gridSpan w:val="2"/>
          </w:tcPr>
          <w:p w14:paraId="4E470516" w14:textId="4E97A403" w:rsidR="009E0F19" w:rsidRPr="00423D84" w:rsidRDefault="00162604" w:rsidP="009E0F19">
            <w:pPr>
              <w:spacing w:line="0" w:lineRule="atLeast"/>
              <w:rPr>
                <w:rFonts w:ascii="Times New Roman" w:eastAsia="Times New Roman" w:hAnsi="Times New Roman" w:cs="Times New Roman"/>
              </w:rPr>
            </w:pPr>
            <w:r w:rsidRPr="00162604">
              <w:rPr>
                <w:rFonts w:ascii="Times New Roman" w:eastAsia="Times New Roman" w:hAnsi="Times New Roman" w:cs="Times New Roman"/>
              </w:rPr>
              <w:t>be declared as a reference by putting ‘&amp;’ in the declaration.</w:t>
            </w:r>
          </w:p>
        </w:tc>
      </w:tr>
      <w:tr w:rsidR="009E0F19" w:rsidRPr="00423D84" w14:paraId="5B70F6C7" w14:textId="77777777" w:rsidTr="00A44D84">
        <w:tc>
          <w:tcPr>
            <w:tcW w:w="10350" w:type="dxa"/>
            <w:gridSpan w:val="2"/>
          </w:tcPr>
          <w:p w14:paraId="56F04AC3" w14:textId="2F8C28AA" w:rsidR="009E0F19" w:rsidRPr="00423D84" w:rsidRDefault="00E66032" w:rsidP="009E0F19">
            <w:pPr>
              <w:spacing w:line="0" w:lineRule="atLeast"/>
              <w:rPr>
                <w:rFonts w:ascii="Times New Roman" w:eastAsia="Times New Roman" w:hAnsi="Times New Roman" w:cs="Times New Roman"/>
              </w:rPr>
            </w:pPr>
            <w:r>
              <w:rPr>
                <w:rFonts w:ascii="Times New Roman" w:eastAsia="Times New Roman" w:hAnsi="Times New Roman" w:cs="Times New Roman"/>
              </w:rPr>
              <w:t xml:space="preserve">For example- int </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xml:space="preserve"> = 10;</w:t>
            </w:r>
          </w:p>
        </w:tc>
      </w:tr>
      <w:tr w:rsidR="009E0F19" w:rsidRPr="00423D84" w14:paraId="0E4CB8AE" w14:textId="77777777" w:rsidTr="00A44D84">
        <w:tc>
          <w:tcPr>
            <w:tcW w:w="10350" w:type="dxa"/>
            <w:gridSpan w:val="2"/>
          </w:tcPr>
          <w:p w14:paraId="09AEB46F" w14:textId="13DD9BF8" w:rsidR="009E0F19" w:rsidRPr="00423D84" w:rsidRDefault="00E66032" w:rsidP="009E0F19">
            <w:pPr>
              <w:spacing w:line="0" w:lineRule="atLeast"/>
              <w:rPr>
                <w:rFonts w:ascii="Times New Roman" w:eastAsia="Times New Roman" w:hAnsi="Times New Roman" w:cs="Times New Roman"/>
              </w:rPr>
            </w:pPr>
            <w:r>
              <w:rPr>
                <w:rFonts w:ascii="Times New Roman" w:eastAsia="Times New Roman" w:hAnsi="Times New Roman" w:cs="Times New Roman"/>
              </w:rPr>
              <w:t xml:space="preserve">                      int &amp; j = </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w:t>
            </w:r>
          </w:p>
        </w:tc>
      </w:tr>
      <w:tr w:rsidR="009E0F19" w:rsidRPr="00423D84" w14:paraId="1D535191" w14:textId="77777777" w:rsidTr="00A44D84">
        <w:tc>
          <w:tcPr>
            <w:tcW w:w="10350" w:type="dxa"/>
            <w:gridSpan w:val="2"/>
          </w:tcPr>
          <w:p w14:paraId="60119378" w14:textId="3E3DEE23" w:rsidR="009E0F19" w:rsidRPr="00423D84" w:rsidRDefault="00E66032" w:rsidP="009E0F19">
            <w:pPr>
              <w:spacing w:line="0" w:lineRule="atLeast"/>
              <w:rPr>
                <w:rFonts w:ascii="Times New Roman" w:eastAsia="Times New Roman" w:hAnsi="Times New Roman" w:cs="Times New Roman"/>
              </w:rPr>
            </w:pPr>
            <w:r>
              <w:rPr>
                <w:rFonts w:ascii="Times New Roman" w:eastAsia="Times New Roman" w:hAnsi="Times New Roman" w:cs="Times New Roman"/>
              </w:rPr>
              <w:t xml:space="preserve">Here we can access the value of </w:t>
            </w:r>
            <w:proofErr w:type="spellStart"/>
            <w:r w:rsidR="006E71E0">
              <w:rPr>
                <w:rFonts w:ascii="Times New Roman" w:eastAsia="Times New Roman" w:hAnsi="Times New Roman" w:cs="Times New Roman"/>
              </w:rPr>
              <w:t>i</w:t>
            </w:r>
            <w:proofErr w:type="spellEnd"/>
            <w:r>
              <w:rPr>
                <w:rFonts w:ascii="Times New Roman" w:eastAsia="Times New Roman" w:hAnsi="Times New Roman" w:cs="Times New Roman"/>
              </w:rPr>
              <w:t xml:space="preserve"> using the original variable itself and also the reference variable r. </w:t>
            </w:r>
          </w:p>
        </w:tc>
      </w:tr>
      <w:tr w:rsidR="009E0F19" w:rsidRPr="00423D84" w14:paraId="15917AF3" w14:textId="77777777" w:rsidTr="00A44D84">
        <w:tc>
          <w:tcPr>
            <w:tcW w:w="10350" w:type="dxa"/>
            <w:gridSpan w:val="2"/>
          </w:tcPr>
          <w:p w14:paraId="0B2E9832" w14:textId="2D2F79A8" w:rsidR="009E0F19" w:rsidRPr="00423D84" w:rsidRDefault="00E66032" w:rsidP="009E0F19">
            <w:pPr>
              <w:spacing w:line="0" w:lineRule="atLeast"/>
              <w:rPr>
                <w:rFonts w:ascii="Times New Roman" w:eastAsia="Times New Roman" w:hAnsi="Times New Roman" w:cs="Times New Roman"/>
              </w:rPr>
            </w:pPr>
            <w:r>
              <w:rPr>
                <w:rFonts w:ascii="Times New Roman" w:eastAsia="Times New Roman" w:hAnsi="Times New Roman" w:cs="Times New Roman"/>
              </w:rPr>
              <w:t>References are usually used for function arguments and return values</w:t>
            </w:r>
            <w:r w:rsidR="001565E6">
              <w:rPr>
                <w:rFonts w:ascii="Times New Roman" w:eastAsia="Times New Roman" w:hAnsi="Times New Roman" w:cs="Times New Roman"/>
              </w:rPr>
              <w:t>.</w:t>
            </w:r>
          </w:p>
        </w:tc>
      </w:tr>
      <w:tr w:rsidR="009E0F19" w:rsidRPr="00423D84" w14:paraId="1894CAA5" w14:textId="77777777" w:rsidTr="00A44D84">
        <w:tc>
          <w:tcPr>
            <w:tcW w:w="10350" w:type="dxa"/>
            <w:gridSpan w:val="2"/>
          </w:tcPr>
          <w:p w14:paraId="26E41F62" w14:textId="6D067203" w:rsidR="009E0F19" w:rsidRPr="00423D84" w:rsidRDefault="006E71E0" w:rsidP="009E0F19">
            <w:pPr>
              <w:spacing w:line="0" w:lineRule="atLeast"/>
              <w:rPr>
                <w:rFonts w:ascii="Times New Roman" w:eastAsia="Times New Roman" w:hAnsi="Times New Roman" w:cs="Times New Roman"/>
              </w:rPr>
            </w:pPr>
            <w:r>
              <w:rPr>
                <w:rFonts w:ascii="Times New Roman" w:eastAsia="Times New Roman" w:hAnsi="Times New Roman" w:cs="Times New Roman"/>
              </w:rPr>
              <w:t>Call by reference - Call by reference is a method of passing arguments to a function using reference variables,</w:t>
            </w:r>
          </w:p>
        </w:tc>
      </w:tr>
      <w:tr w:rsidR="009E0F19" w:rsidRPr="00423D84" w14:paraId="0EC8FCF2" w14:textId="77777777" w:rsidTr="00A44D84">
        <w:tc>
          <w:tcPr>
            <w:tcW w:w="10350" w:type="dxa"/>
            <w:gridSpan w:val="2"/>
          </w:tcPr>
          <w:p w14:paraId="644D9138" w14:textId="68E589AE" w:rsidR="009E0F19" w:rsidRPr="00423D84" w:rsidRDefault="006E71E0" w:rsidP="009E0F19">
            <w:pPr>
              <w:spacing w:line="0" w:lineRule="atLeast"/>
              <w:rPr>
                <w:rFonts w:ascii="Times New Roman" w:eastAsia="Times New Roman" w:hAnsi="Times New Roman" w:cs="Times New Roman"/>
              </w:rPr>
            </w:pPr>
            <w:r>
              <w:rPr>
                <w:rFonts w:ascii="Times New Roman" w:eastAsia="Times New Roman" w:hAnsi="Times New Roman" w:cs="Times New Roman"/>
              </w:rPr>
              <w:t xml:space="preserve">here we give the address of the variable value and thus modifies the value of that variable. </w:t>
            </w:r>
          </w:p>
        </w:tc>
      </w:tr>
      <w:tr w:rsidR="009E0F19" w:rsidRPr="00423D84" w14:paraId="3139CB93" w14:textId="77777777" w:rsidTr="00A44D84">
        <w:tc>
          <w:tcPr>
            <w:tcW w:w="10350" w:type="dxa"/>
            <w:gridSpan w:val="2"/>
          </w:tcPr>
          <w:p w14:paraId="4177EFDD" w14:textId="62E8939C" w:rsidR="006E71E0" w:rsidRPr="00423D84" w:rsidRDefault="006E71E0" w:rsidP="009E0F19">
            <w:pPr>
              <w:spacing w:line="0" w:lineRule="atLeast"/>
              <w:rPr>
                <w:rFonts w:ascii="Times New Roman" w:eastAsia="Times New Roman" w:hAnsi="Times New Roman" w:cs="Times New Roman"/>
              </w:rPr>
            </w:pPr>
            <w:r>
              <w:rPr>
                <w:rFonts w:ascii="Times New Roman" w:eastAsia="Times New Roman" w:hAnsi="Times New Roman" w:cs="Times New Roman"/>
              </w:rPr>
              <w:t>In call by value, the arguments passed are just the value, not its address.</w:t>
            </w:r>
          </w:p>
        </w:tc>
      </w:tr>
      <w:tr w:rsidR="009E0F19" w:rsidRPr="00423D84" w14:paraId="72291470" w14:textId="77777777" w:rsidTr="00A44D84">
        <w:tc>
          <w:tcPr>
            <w:tcW w:w="10350" w:type="dxa"/>
            <w:gridSpan w:val="2"/>
          </w:tcPr>
          <w:p w14:paraId="69B22457" w14:textId="25B2BA04" w:rsidR="009E0F19" w:rsidRPr="00423D84" w:rsidRDefault="006E71E0" w:rsidP="009E0F19">
            <w:pPr>
              <w:spacing w:line="0" w:lineRule="atLeast"/>
              <w:rPr>
                <w:rFonts w:ascii="Times New Roman" w:eastAsia="Times New Roman" w:hAnsi="Times New Roman" w:cs="Times New Roman"/>
              </w:rPr>
            </w:pPr>
            <w:r>
              <w:rPr>
                <w:rFonts w:ascii="Times New Roman" w:eastAsia="Times New Roman" w:hAnsi="Times New Roman" w:cs="Times New Roman"/>
              </w:rPr>
              <w:t xml:space="preserve">For </w:t>
            </w:r>
            <w:proofErr w:type="gramStart"/>
            <w:r>
              <w:rPr>
                <w:rFonts w:ascii="Times New Roman" w:eastAsia="Times New Roman" w:hAnsi="Times New Roman" w:cs="Times New Roman"/>
              </w:rPr>
              <w:t>example</w:t>
            </w:r>
            <w:proofErr w:type="gramEnd"/>
            <w:r>
              <w:rPr>
                <w:rFonts w:ascii="Times New Roman" w:eastAsia="Times New Roman" w:hAnsi="Times New Roman" w:cs="Times New Roman"/>
              </w:rPr>
              <w:t xml:space="preserve"> in the swap function: </w:t>
            </w:r>
          </w:p>
        </w:tc>
      </w:tr>
      <w:tr w:rsidR="009E0F19" w:rsidRPr="00423D84" w14:paraId="59A13F2B" w14:textId="77777777" w:rsidTr="00A44D84">
        <w:tc>
          <w:tcPr>
            <w:tcW w:w="10350" w:type="dxa"/>
            <w:gridSpan w:val="2"/>
          </w:tcPr>
          <w:p w14:paraId="31EBC20F" w14:textId="5ECB8536" w:rsidR="006E71E0" w:rsidRPr="006E71E0" w:rsidRDefault="006E71E0" w:rsidP="006E71E0">
            <w:pPr>
              <w:spacing w:line="0" w:lineRule="atLeast"/>
              <w:rPr>
                <w:rFonts w:ascii="Times New Roman" w:eastAsia="Times New Roman" w:hAnsi="Times New Roman" w:cs="Times New Roman"/>
              </w:rPr>
            </w:pPr>
            <w:r w:rsidRPr="006E71E0">
              <w:rPr>
                <w:rFonts w:ascii="Times New Roman" w:eastAsia="Times New Roman" w:hAnsi="Times New Roman" w:cs="Times New Roman"/>
              </w:rPr>
              <w:t xml:space="preserve">void </w:t>
            </w:r>
            <w:proofErr w:type="gramStart"/>
            <w:r w:rsidRPr="006E71E0">
              <w:rPr>
                <w:rFonts w:ascii="Times New Roman" w:eastAsia="Times New Roman" w:hAnsi="Times New Roman" w:cs="Times New Roman"/>
              </w:rPr>
              <w:t>swap(</w:t>
            </w:r>
            <w:proofErr w:type="gramEnd"/>
            <w:r w:rsidRPr="006E71E0">
              <w:rPr>
                <w:rFonts w:ascii="Times New Roman" w:eastAsia="Times New Roman" w:hAnsi="Times New Roman" w:cs="Times New Roman"/>
              </w:rPr>
              <w:t>int&amp; x, int&amp; y)</w:t>
            </w:r>
          </w:p>
          <w:p w14:paraId="3C808654" w14:textId="77777777" w:rsidR="006E71E0" w:rsidRPr="006E71E0" w:rsidRDefault="006E71E0" w:rsidP="006E71E0">
            <w:pPr>
              <w:spacing w:line="0" w:lineRule="atLeast"/>
              <w:rPr>
                <w:rFonts w:ascii="Times New Roman" w:eastAsia="Times New Roman" w:hAnsi="Times New Roman" w:cs="Times New Roman"/>
              </w:rPr>
            </w:pPr>
            <w:r w:rsidRPr="006E71E0">
              <w:rPr>
                <w:rFonts w:ascii="Times New Roman" w:eastAsia="Times New Roman" w:hAnsi="Times New Roman" w:cs="Times New Roman"/>
              </w:rPr>
              <w:t>{</w:t>
            </w:r>
          </w:p>
          <w:p w14:paraId="29AE05EE" w14:textId="77777777" w:rsidR="006E71E0" w:rsidRPr="006E71E0" w:rsidRDefault="006E71E0" w:rsidP="006E71E0">
            <w:pPr>
              <w:spacing w:line="0" w:lineRule="atLeast"/>
              <w:rPr>
                <w:rFonts w:ascii="Times New Roman" w:eastAsia="Times New Roman" w:hAnsi="Times New Roman" w:cs="Times New Roman"/>
              </w:rPr>
            </w:pPr>
            <w:r w:rsidRPr="006E71E0">
              <w:rPr>
                <w:rFonts w:ascii="Times New Roman" w:eastAsia="Times New Roman" w:hAnsi="Times New Roman" w:cs="Times New Roman"/>
              </w:rPr>
              <w:tab/>
              <w:t>int temp;</w:t>
            </w:r>
          </w:p>
          <w:p w14:paraId="142644E5" w14:textId="77777777" w:rsidR="006E71E0" w:rsidRPr="006E71E0" w:rsidRDefault="006E71E0" w:rsidP="006E71E0">
            <w:pPr>
              <w:spacing w:line="0" w:lineRule="atLeast"/>
              <w:rPr>
                <w:rFonts w:ascii="Times New Roman" w:eastAsia="Times New Roman" w:hAnsi="Times New Roman" w:cs="Times New Roman"/>
              </w:rPr>
            </w:pPr>
            <w:r w:rsidRPr="006E71E0">
              <w:rPr>
                <w:rFonts w:ascii="Times New Roman" w:eastAsia="Times New Roman" w:hAnsi="Times New Roman" w:cs="Times New Roman"/>
              </w:rPr>
              <w:tab/>
              <w:t>temp = x;</w:t>
            </w:r>
          </w:p>
          <w:p w14:paraId="1B2DB8F8" w14:textId="77777777" w:rsidR="006E71E0" w:rsidRPr="006E71E0" w:rsidRDefault="006E71E0" w:rsidP="006E71E0">
            <w:pPr>
              <w:spacing w:line="0" w:lineRule="atLeast"/>
              <w:rPr>
                <w:rFonts w:ascii="Times New Roman" w:eastAsia="Times New Roman" w:hAnsi="Times New Roman" w:cs="Times New Roman"/>
              </w:rPr>
            </w:pPr>
            <w:r w:rsidRPr="006E71E0">
              <w:rPr>
                <w:rFonts w:ascii="Times New Roman" w:eastAsia="Times New Roman" w:hAnsi="Times New Roman" w:cs="Times New Roman"/>
              </w:rPr>
              <w:tab/>
              <w:t>x = y;</w:t>
            </w:r>
          </w:p>
          <w:p w14:paraId="441DC947" w14:textId="77777777" w:rsidR="006E71E0" w:rsidRPr="006E71E0" w:rsidRDefault="006E71E0" w:rsidP="006E71E0">
            <w:pPr>
              <w:spacing w:line="0" w:lineRule="atLeast"/>
              <w:rPr>
                <w:rFonts w:ascii="Times New Roman" w:eastAsia="Times New Roman" w:hAnsi="Times New Roman" w:cs="Times New Roman"/>
              </w:rPr>
            </w:pPr>
            <w:r w:rsidRPr="006E71E0">
              <w:rPr>
                <w:rFonts w:ascii="Times New Roman" w:eastAsia="Times New Roman" w:hAnsi="Times New Roman" w:cs="Times New Roman"/>
              </w:rPr>
              <w:tab/>
              <w:t>y = temp;</w:t>
            </w:r>
          </w:p>
          <w:p w14:paraId="432E1325" w14:textId="45BF71B3" w:rsidR="009E0F19" w:rsidRPr="00423D84" w:rsidRDefault="006E71E0" w:rsidP="006E71E0">
            <w:pPr>
              <w:spacing w:line="0" w:lineRule="atLeast"/>
              <w:rPr>
                <w:rFonts w:ascii="Times New Roman" w:eastAsia="Times New Roman" w:hAnsi="Times New Roman" w:cs="Times New Roman"/>
              </w:rPr>
            </w:pPr>
            <w:r w:rsidRPr="006E71E0">
              <w:rPr>
                <w:rFonts w:ascii="Times New Roman" w:eastAsia="Times New Roman" w:hAnsi="Times New Roman" w:cs="Times New Roman"/>
              </w:rPr>
              <w:t>}</w:t>
            </w:r>
          </w:p>
        </w:tc>
      </w:tr>
      <w:tr w:rsidR="009E0F19" w:rsidRPr="00423D84" w14:paraId="18192586" w14:textId="77777777" w:rsidTr="00A44D84">
        <w:tc>
          <w:tcPr>
            <w:tcW w:w="10350" w:type="dxa"/>
            <w:gridSpan w:val="2"/>
          </w:tcPr>
          <w:p w14:paraId="3A60368A" w14:textId="508E8FC8" w:rsidR="009E0F19" w:rsidRPr="00423D84" w:rsidRDefault="006E71E0" w:rsidP="009E0F19">
            <w:pPr>
              <w:spacing w:line="0" w:lineRule="atLeast"/>
              <w:rPr>
                <w:rFonts w:ascii="Times New Roman" w:eastAsia="Times New Roman" w:hAnsi="Times New Roman" w:cs="Times New Roman"/>
              </w:rPr>
            </w:pPr>
            <w:r>
              <w:rPr>
                <w:rFonts w:ascii="Times New Roman" w:eastAsia="Times New Roman" w:hAnsi="Times New Roman" w:cs="Times New Roman"/>
              </w:rPr>
              <w:t>Here the values of x and y get modified (swapped).</w:t>
            </w:r>
          </w:p>
        </w:tc>
      </w:tr>
    </w:tbl>
    <w:p w14:paraId="1FD7EAA9" w14:textId="30177F82" w:rsidR="00A44D84" w:rsidRDefault="00A44D84" w:rsidP="001565E6"/>
    <w:tbl>
      <w:tblPr>
        <w:tblStyle w:val="TableGrid"/>
        <w:tblW w:w="10350" w:type="dxa"/>
        <w:tblInd w:w="-365" w:type="dxa"/>
        <w:tblLook w:val="04A0" w:firstRow="1" w:lastRow="0" w:firstColumn="1" w:lastColumn="0" w:noHBand="0" w:noVBand="1"/>
      </w:tblPr>
      <w:tblGrid>
        <w:gridCol w:w="10350"/>
      </w:tblGrid>
      <w:tr w:rsidR="00A44D84" w14:paraId="217E5454" w14:textId="77777777" w:rsidTr="009C509D">
        <w:tc>
          <w:tcPr>
            <w:tcW w:w="10350" w:type="dxa"/>
          </w:tcPr>
          <w:p w14:paraId="21D5C8A0" w14:textId="6C0CEE60" w:rsidR="00A44D84" w:rsidRPr="009C509D" w:rsidRDefault="00A44D84" w:rsidP="009E0F19">
            <w:pPr>
              <w:rPr>
                <w:rFonts w:ascii="Times New Roman" w:hAnsi="Times New Roman" w:cs="Times New Roman"/>
                <w:b/>
                <w:bCs/>
                <w:sz w:val="24"/>
                <w:szCs w:val="24"/>
              </w:rPr>
            </w:pPr>
            <w:r w:rsidRPr="009C509D">
              <w:rPr>
                <w:rFonts w:ascii="Times New Roman" w:hAnsi="Times New Roman" w:cs="Times New Roman"/>
                <w:b/>
                <w:bCs/>
                <w:sz w:val="24"/>
                <w:szCs w:val="24"/>
              </w:rPr>
              <w:lastRenderedPageBreak/>
              <w:t>Algorithm: -</w:t>
            </w:r>
          </w:p>
        </w:tc>
      </w:tr>
      <w:tr w:rsidR="00A44D84" w14:paraId="74716CA5" w14:textId="77777777" w:rsidTr="009C509D">
        <w:tc>
          <w:tcPr>
            <w:tcW w:w="10350" w:type="dxa"/>
          </w:tcPr>
          <w:p w14:paraId="0675E8D2" w14:textId="0BAE9F3F" w:rsidR="00D5280D" w:rsidRDefault="00D5280D" w:rsidP="009E0F19">
            <w:r>
              <w:t xml:space="preserve">Creating an array </w:t>
            </w:r>
          </w:p>
        </w:tc>
      </w:tr>
      <w:tr w:rsidR="00A44D84" w14:paraId="4C7ADA3A" w14:textId="77777777" w:rsidTr="009C509D">
        <w:tc>
          <w:tcPr>
            <w:tcW w:w="10350" w:type="dxa"/>
          </w:tcPr>
          <w:p w14:paraId="6C172ED8" w14:textId="77777777" w:rsidR="00D5280D" w:rsidRDefault="00D5280D" w:rsidP="00D5280D">
            <w:pPr>
              <w:pStyle w:val="ListParagraph"/>
              <w:numPr>
                <w:ilvl w:val="0"/>
                <w:numId w:val="1"/>
              </w:numPr>
            </w:pPr>
            <w:r>
              <w:t>Start</w:t>
            </w:r>
          </w:p>
          <w:p w14:paraId="7FD24CE4" w14:textId="77005466" w:rsidR="00D5280D" w:rsidRDefault="00D5280D" w:rsidP="00D5280D">
            <w:pPr>
              <w:pStyle w:val="ListParagraph"/>
              <w:numPr>
                <w:ilvl w:val="0"/>
                <w:numId w:val="1"/>
              </w:numPr>
            </w:pPr>
            <w:r>
              <w:t xml:space="preserve">Declare an integer array int </w:t>
            </w:r>
            <w:proofErr w:type="spellStart"/>
            <w:r>
              <w:t>arr</w:t>
            </w:r>
            <w:proofErr w:type="spellEnd"/>
            <w:r>
              <w:t xml:space="preserve"> [10] with </w:t>
            </w:r>
            <w:r>
              <w:t xml:space="preserve">a </w:t>
            </w:r>
            <w:r>
              <w:t xml:space="preserve">maximum size </w:t>
            </w:r>
            <w:r>
              <w:t xml:space="preserve">of </w:t>
            </w:r>
            <w:r>
              <w:t>10.</w:t>
            </w:r>
          </w:p>
          <w:p w14:paraId="745B7337" w14:textId="77777777" w:rsidR="00D5280D" w:rsidRDefault="00D5280D" w:rsidP="00D5280D">
            <w:pPr>
              <w:pStyle w:val="ListParagraph"/>
              <w:numPr>
                <w:ilvl w:val="0"/>
                <w:numId w:val="1"/>
              </w:numPr>
            </w:pPr>
            <w:r>
              <w:t>Ask user to enter how elements he wants in an array save size in n.</w:t>
            </w:r>
          </w:p>
          <w:p w14:paraId="10AECC34" w14:textId="77777777" w:rsidR="00D5280D" w:rsidRDefault="00D5280D" w:rsidP="00D5280D">
            <w:pPr>
              <w:pStyle w:val="ListParagraph"/>
              <w:numPr>
                <w:ilvl w:val="0"/>
                <w:numId w:val="1"/>
              </w:numPr>
            </w:pPr>
            <w:proofErr w:type="gramStart"/>
            <w:r>
              <w:t>For(</w:t>
            </w:r>
            <w:proofErr w:type="spellStart"/>
            <w:proofErr w:type="gramEnd"/>
            <w:r>
              <w:t>i</w:t>
            </w:r>
            <w:proofErr w:type="spellEnd"/>
            <w:r>
              <w:t xml:space="preserve"> = 0;i&lt;</w:t>
            </w:r>
            <w:proofErr w:type="spellStart"/>
            <w:r>
              <w:t>n;i</w:t>
            </w:r>
            <w:proofErr w:type="spellEnd"/>
            <w:r>
              <w:t>++)</w:t>
            </w:r>
          </w:p>
          <w:p w14:paraId="0B42E3EC" w14:textId="77777777" w:rsidR="00D5280D" w:rsidRDefault="00D5280D" w:rsidP="00D5280D">
            <w:pPr>
              <w:pStyle w:val="ListParagraph"/>
              <w:numPr>
                <w:ilvl w:val="0"/>
                <w:numId w:val="1"/>
              </w:numPr>
            </w:pPr>
            <w:r>
              <w:t>Scan element one by one</w:t>
            </w:r>
          </w:p>
          <w:p w14:paraId="2E553A9E" w14:textId="77777777" w:rsidR="00D5280D" w:rsidRDefault="00D5280D" w:rsidP="00D5280D">
            <w:pPr>
              <w:pStyle w:val="ListParagraph"/>
              <w:numPr>
                <w:ilvl w:val="0"/>
                <w:numId w:val="1"/>
              </w:numPr>
            </w:pPr>
            <w:r>
              <w:t>End for loop</w:t>
            </w:r>
          </w:p>
          <w:p w14:paraId="3E61E429" w14:textId="580E0EA8" w:rsidR="00A44D84" w:rsidRDefault="00D5280D" w:rsidP="00D5280D">
            <w:pPr>
              <w:pStyle w:val="ListParagraph"/>
              <w:numPr>
                <w:ilvl w:val="0"/>
                <w:numId w:val="1"/>
              </w:numPr>
            </w:pPr>
            <w:r>
              <w:t>End</w:t>
            </w:r>
          </w:p>
        </w:tc>
      </w:tr>
      <w:tr w:rsidR="00A44D84" w14:paraId="099E2B8E" w14:textId="77777777" w:rsidTr="009C509D">
        <w:tc>
          <w:tcPr>
            <w:tcW w:w="10350" w:type="dxa"/>
          </w:tcPr>
          <w:p w14:paraId="2012BB0A" w14:textId="16B69558" w:rsidR="00D5280D" w:rsidRDefault="00D5280D" w:rsidP="009E0F19"/>
        </w:tc>
      </w:tr>
      <w:tr w:rsidR="00A44D84" w14:paraId="67B81F14" w14:textId="77777777" w:rsidTr="009C509D">
        <w:tc>
          <w:tcPr>
            <w:tcW w:w="10350" w:type="dxa"/>
          </w:tcPr>
          <w:p w14:paraId="13F98D8D" w14:textId="59E473F7" w:rsidR="00A44D84" w:rsidRDefault="00D5280D" w:rsidP="009E0F19">
            <w:r>
              <w:t>Displaying an array</w:t>
            </w:r>
          </w:p>
        </w:tc>
      </w:tr>
      <w:tr w:rsidR="00A44D84" w14:paraId="4ED16C0D" w14:textId="77777777" w:rsidTr="009C509D">
        <w:tc>
          <w:tcPr>
            <w:tcW w:w="10350" w:type="dxa"/>
          </w:tcPr>
          <w:p w14:paraId="7DB883F2" w14:textId="77777777" w:rsidR="00D5280D" w:rsidRDefault="00D5280D" w:rsidP="00D5280D">
            <w:pPr>
              <w:pStyle w:val="ListParagraph"/>
              <w:numPr>
                <w:ilvl w:val="0"/>
                <w:numId w:val="2"/>
              </w:numPr>
            </w:pPr>
            <w:r>
              <w:t>Start</w:t>
            </w:r>
          </w:p>
          <w:p w14:paraId="45256008" w14:textId="1A578C10" w:rsidR="00D5280D" w:rsidRDefault="00D5280D" w:rsidP="00D5280D">
            <w:pPr>
              <w:pStyle w:val="ListParagraph"/>
              <w:numPr>
                <w:ilvl w:val="0"/>
                <w:numId w:val="2"/>
              </w:numPr>
            </w:pPr>
            <w:r>
              <w:t xml:space="preserve">Declare an integer array int </w:t>
            </w:r>
            <w:proofErr w:type="spellStart"/>
            <w:r>
              <w:t>arr</w:t>
            </w:r>
            <w:proofErr w:type="spellEnd"/>
            <w:r>
              <w:t xml:space="preserve"> [10] with </w:t>
            </w:r>
            <w:r>
              <w:t xml:space="preserve">a </w:t>
            </w:r>
            <w:r>
              <w:t xml:space="preserve">maximum size </w:t>
            </w:r>
            <w:r>
              <w:t xml:space="preserve">of </w:t>
            </w:r>
            <w:r>
              <w:t>10.</w:t>
            </w:r>
          </w:p>
          <w:p w14:paraId="26C2C583" w14:textId="77777777" w:rsidR="00D5280D" w:rsidRDefault="00D5280D" w:rsidP="00D5280D">
            <w:pPr>
              <w:pStyle w:val="ListParagraph"/>
              <w:numPr>
                <w:ilvl w:val="0"/>
                <w:numId w:val="2"/>
              </w:numPr>
            </w:pPr>
            <w:r>
              <w:t>Ask user to enter how elements he wants in an array save size in n.</w:t>
            </w:r>
          </w:p>
          <w:p w14:paraId="38A2F450" w14:textId="77777777" w:rsidR="00D5280D" w:rsidRDefault="00D5280D" w:rsidP="00D5280D">
            <w:pPr>
              <w:pStyle w:val="ListParagraph"/>
              <w:numPr>
                <w:ilvl w:val="0"/>
                <w:numId w:val="2"/>
              </w:numPr>
            </w:pPr>
            <w:proofErr w:type="gramStart"/>
            <w:r>
              <w:t>For(</w:t>
            </w:r>
            <w:proofErr w:type="spellStart"/>
            <w:proofErr w:type="gramEnd"/>
            <w:r>
              <w:t>i</w:t>
            </w:r>
            <w:proofErr w:type="spellEnd"/>
            <w:r>
              <w:t xml:space="preserve"> = 0;i&lt;</w:t>
            </w:r>
            <w:proofErr w:type="spellStart"/>
            <w:r>
              <w:t>n;i</w:t>
            </w:r>
            <w:proofErr w:type="spellEnd"/>
            <w:r>
              <w:t>++)</w:t>
            </w:r>
          </w:p>
          <w:p w14:paraId="75723DE5" w14:textId="77777777" w:rsidR="00D5280D" w:rsidRDefault="00D5280D" w:rsidP="00D5280D">
            <w:pPr>
              <w:pStyle w:val="ListParagraph"/>
              <w:numPr>
                <w:ilvl w:val="0"/>
                <w:numId w:val="2"/>
              </w:numPr>
            </w:pPr>
            <w:r>
              <w:t>Scan element one by one</w:t>
            </w:r>
          </w:p>
          <w:p w14:paraId="181503C7" w14:textId="77777777" w:rsidR="00D5280D" w:rsidRDefault="00D5280D" w:rsidP="00D5280D">
            <w:pPr>
              <w:pStyle w:val="ListParagraph"/>
              <w:numPr>
                <w:ilvl w:val="0"/>
                <w:numId w:val="2"/>
              </w:numPr>
            </w:pPr>
            <w:r>
              <w:t>End for loop</w:t>
            </w:r>
          </w:p>
          <w:p w14:paraId="40550570" w14:textId="77777777" w:rsidR="00D5280D" w:rsidRDefault="00D5280D" w:rsidP="00D5280D">
            <w:pPr>
              <w:pStyle w:val="ListParagraph"/>
              <w:numPr>
                <w:ilvl w:val="0"/>
                <w:numId w:val="2"/>
              </w:numPr>
            </w:pPr>
            <w:r>
              <w:t>For(</w:t>
            </w:r>
            <w:proofErr w:type="spellStart"/>
            <w:r>
              <w:t>i</w:t>
            </w:r>
            <w:proofErr w:type="spellEnd"/>
            <w:r>
              <w:t>=</w:t>
            </w:r>
            <w:proofErr w:type="gramStart"/>
            <w:r>
              <w:t>0;i</w:t>
            </w:r>
            <w:proofErr w:type="gramEnd"/>
            <w:r>
              <w:t>&lt;</w:t>
            </w:r>
            <w:proofErr w:type="spellStart"/>
            <w:r>
              <w:t>n;i</w:t>
            </w:r>
            <w:proofErr w:type="spellEnd"/>
            <w:r>
              <w:t>++)</w:t>
            </w:r>
          </w:p>
          <w:p w14:paraId="1FFC1BEE" w14:textId="77777777" w:rsidR="00D5280D" w:rsidRDefault="00D5280D" w:rsidP="00D5280D">
            <w:pPr>
              <w:pStyle w:val="ListParagraph"/>
              <w:numPr>
                <w:ilvl w:val="0"/>
                <w:numId w:val="2"/>
              </w:numPr>
            </w:pPr>
            <w:r>
              <w:t>Print each element one by one</w:t>
            </w:r>
          </w:p>
          <w:p w14:paraId="331B79FF" w14:textId="77777777" w:rsidR="00D5280D" w:rsidRDefault="00D5280D" w:rsidP="00D5280D">
            <w:pPr>
              <w:pStyle w:val="ListParagraph"/>
              <w:numPr>
                <w:ilvl w:val="0"/>
                <w:numId w:val="2"/>
              </w:numPr>
            </w:pPr>
            <w:r>
              <w:t>End for Loop</w:t>
            </w:r>
          </w:p>
          <w:p w14:paraId="1D8D3FB3" w14:textId="01DDC000" w:rsidR="00A44D84" w:rsidRDefault="00D5280D" w:rsidP="00D5280D">
            <w:pPr>
              <w:pStyle w:val="ListParagraph"/>
              <w:numPr>
                <w:ilvl w:val="0"/>
                <w:numId w:val="2"/>
              </w:numPr>
            </w:pPr>
            <w:r>
              <w:t>End</w:t>
            </w:r>
          </w:p>
        </w:tc>
      </w:tr>
      <w:tr w:rsidR="00A44D84" w14:paraId="34BDB071" w14:textId="77777777" w:rsidTr="009C509D">
        <w:tc>
          <w:tcPr>
            <w:tcW w:w="10350" w:type="dxa"/>
          </w:tcPr>
          <w:p w14:paraId="532B0723" w14:textId="77777777" w:rsidR="00A44D84" w:rsidRDefault="00A44D84" w:rsidP="009E0F19"/>
        </w:tc>
      </w:tr>
      <w:tr w:rsidR="00A44D84" w14:paraId="24BAF290" w14:textId="77777777" w:rsidTr="009C509D">
        <w:tc>
          <w:tcPr>
            <w:tcW w:w="10350" w:type="dxa"/>
          </w:tcPr>
          <w:p w14:paraId="6C26BA03" w14:textId="2CAD2F02" w:rsidR="00A44D84" w:rsidRDefault="00D5280D" w:rsidP="009E0F19">
            <w:r>
              <w:t>Swapping elements in the array</w:t>
            </w:r>
          </w:p>
        </w:tc>
      </w:tr>
      <w:tr w:rsidR="00A44D84" w14:paraId="40880544" w14:textId="77777777" w:rsidTr="009C509D">
        <w:tc>
          <w:tcPr>
            <w:tcW w:w="10350" w:type="dxa"/>
          </w:tcPr>
          <w:p w14:paraId="4BFF215D" w14:textId="13DE585A" w:rsidR="00A44D84" w:rsidRDefault="00D5280D" w:rsidP="00D5280D">
            <w:pPr>
              <w:pStyle w:val="ListParagraph"/>
              <w:numPr>
                <w:ilvl w:val="0"/>
                <w:numId w:val="3"/>
              </w:numPr>
            </w:pPr>
            <w:r>
              <w:t xml:space="preserve">Start by calling the function swap with argument </w:t>
            </w:r>
            <w:proofErr w:type="spellStart"/>
            <w:r>
              <w:t>int&amp;x</w:t>
            </w:r>
            <w:proofErr w:type="spellEnd"/>
            <w:r>
              <w:t xml:space="preserve"> and </w:t>
            </w:r>
            <w:proofErr w:type="spellStart"/>
            <w:r>
              <w:t>int&amp;y</w:t>
            </w:r>
            <w:proofErr w:type="spellEnd"/>
          </w:p>
          <w:p w14:paraId="73634D19" w14:textId="050AB4A2" w:rsidR="00D5280D" w:rsidRDefault="00D5280D" w:rsidP="00D5280D">
            <w:pPr>
              <w:pStyle w:val="ListParagraph"/>
              <w:numPr>
                <w:ilvl w:val="0"/>
                <w:numId w:val="3"/>
              </w:numPr>
            </w:pPr>
            <w:r>
              <w:t xml:space="preserve">Declare an integer variable called temp, </w:t>
            </w:r>
            <w:proofErr w:type="spellStart"/>
            <w:r>
              <w:t>i</w:t>
            </w:r>
            <w:proofErr w:type="spellEnd"/>
            <w:r>
              <w:t xml:space="preserve"> and j as iterating variables</w:t>
            </w:r>
          </w:p>
          <w:p w14:paraId="3B7A4053" w14:textId="4FCCA228" w:rsidR="00D5280D" w:rsidRDefault="00D5280D" w:rsidP="00D5280D">
            <w:pPr>
              <w:pStyle w:val="ListParagraph"/>
              <w:numPr>
                <w:ilvl w:val="0"/>
                <w:numId w:val="3"/>
              </w:numPr>
            </w:pPr>
            <w:r>
              <w:t xml:space="preserve">temp = </w:t>
            </w:r>
            <w:r>
              <w:t>x</w:t>
            </w:r>
            <w:r>
              <w:t>;</w:t>
            </w:r>
          </w:p>
          <w:p w14:paraId="47362D31" w14:textId="2C90291E" w:rsidR="00D5280D" w:rsidRDefault="00D5280D" w:rsidP="00D5280D">
            <w:pPr>
              <w:pStyle w:val="ListParagraph"/>
              <w:numPr>
                <w:ilvl w:val="0"/>
                <w:numId w:val="3"/>
              </w:numPr>
            </w:pPr>
            <w:r>
              <w:t>x</w:t>
            </w:r>
            <w:r>
              <w:t xml:space="preserve"> = </w:t>
            </w:r>
            <w:r>
              <w:t>y</w:t>
            </w:r>
            <w:r>
              <w:t>;</w:t>
            </w:r>
          </w:p>
          <w:p w14:paraId="507BA9E6" w14:textId="6444C15B" w:rsidR="00D5280D" w:rsidRDefault="00D5280D" w:rsidP="00D5280D">
            <w:pPr>
              <w:pStyle w:val="ListParagraph"/>
              <w:numPr>
                <w:ilvl w:val="0"/>
                <w:numId w:val="3"/>
              </w:numPr>
            </w:pPr>
            <w:r>
              <w:t>y</w:t>
            </w:r>
            <w:r>
              <w:t xml:space="preserve"> = temp;</w:t>
            </w:r>
          </w:p>
          <w:p w14:paraId="78C88AF6" w14:textId="2F8D8A2C" w:rsidR="00D5280D" w:rsidRDefault="00D5280D" w:rsidP="00D5280D">
            <w:pPr>
              <w:pStyle w:val="ListParagraph"/>
              <w:numPr>
                <w:ilvl w:val="0"/>
                <w:numId w:val="3"/>
              </w:numPr>
            </w:pPr>
            <w:r>
              <w:t>End of function</w:t>
            </w:r>
          </w:p>
        </w:tc>
      </w:tr>
      <w:tr w:rsidR="00A44D84" w14:paraId="3EC382C1" w14:textId="77777777" w:rsidTr="009C509D">
        <w:tc>
          <w:tcPr>
            <w:tcW w:w="10350" w:type="dxa"/>
          </w:tcPr>
          <w:p w14:paraId="2D235012" w14:textId="77777777" w:rsidR="00A44D84" w:rsidRDefault="00A44D84" w:rsidP="009E0F19"/>
        </w:tc>
      </w:tr>
      <w:tr w:rsidR="00A44D84" w14:paraId="6A2AEC39" w14:textId="77777777" w:rsidTr="009C509D">
        <w:tc>
          <w:tcPr>
            <w:tcW w:w="10350" w:type="dxa"/>
          </w:tcPr>
          <w:p w14:paraId="472B7B6D" w14:textId="621A1173" w:rsidR="00A44D84" w:rsidRDefault="00D5280D" w:rsidP="009E0F19">
            <w:r>
              <w:t>Sorting elements in array (Bubble Sort)</w:t>
            </w:r>
          </w:p>
        </w:tc>
      </w:tr>
      <w:tr w:rsidR="00A44D84" w14:paraId="5BF4B918" w14:textId="77777777" w:rsidTr="009C509D">
        <w:tc>
          <w:tcPr>
            <w:tcW w:w="10350" w:type="dxa"/>
          </w:tcPr>
          <w:p w14:paraId="77AA7850" w14:textId="77777777" w:rsidR="00A44D84" w:rsidRDefault="00D5280D" w:rsidP="00D5280D">
            <w:pPr>
              <w:pStyle w:val="ListParagraph"/>
              <w:numPr>
                <w:ilvl w:val="0"/>
                <w:numId w:val="4"/>
              </w:numPr>
            </w:pPr>
            <w:r>
              <w:t xml:space="preserve">Start by calling the function sort with argument int n and int </w:t>
            </w:r>
            <w:proofErr w:type="spellStart"/>
            <w:proofErr w:type="gramStart"/>
            <w:r>
              <w:t>arr</w:t>
            </w:r>
            <w:proofErr w:type="spellEnd"/>
            <w:r>
              <w:t>[</w:t>
            </w:r>
            <w:proofErr w:type="gramEnd"/>
            <w:r>
              <w:t>]</w:t>
            </w:r>
          </w:p>
          <w:p w14:paraId="5408721E" w14:textId="77777777" w:rsidR="00D5280D" w:rsidRDefault="00D5280D" w:rsidP="00D5280D">
            <w:pPr>
              <w:pStyle w:val="ListParagraph"/>
              <w:numPr>
                <w:ilvl w:val="0"/>
                <w:numId w:val="4"/>
              </w:numPr>
            </w:pPr>
            <w:r>
              <w:t>For(</w:t>
            </w:r>
            <w:proofErr w:type="spellStart"/>
            <w:r>
              <w:t>i</w:t>
            </w:r>
            <w:proofErr w:type="spellEnd"/>
            <w:r>
              <w:t>=</w:t>
            </w:r>
            <w:proofErr w:type="gramStart"/>
            <w:r>
              <w:t>0;i</w:t>
            </w:r>
            <w:proofErr w:type="gramEnd"/>
            <w:r>
              <w:t>&lt;</w:t>
            </w:r>
            <w:proofErr w:type="spellStart"/>
            <w:r>
              <w:t>n;i</w:t>
            </w:r>
            <w:proofErr w:type="spellEnd"/>
            <w:r>
              <w:t>++)</w:t>
            </w:r>
          </w:p>
          <w:p w14:paraId="630EDC5C" w14:textId="77777777" w:rsidR="00D5280D" w:rsidRDefault="00D5280D" w:rsidP="00D5280D">
            <w:pPr>
              <w:pStyle w:val="ListParagraph"/>
              <w:numPr>
                <w:ilvl w:val="0"/>
                <w:numId w:val="4"/>
              </w:numPr>
            </w:pPr>
            <w:r>
              <w:t>For(j=</w:t>
            </w:r>
            <w:proofErr w:type="gramStart"/>
            <w:r>
              <w:t>0;j</w:t>
            </w:r>
            <w:proofErr w:type="gramEnd"/>
            <w:r>
              <w:t>&lt;</w:t>
            </w:r>
            <w:proofErr w:type="spellStart"/>
            <w:r>
              <w:t>n-i;j</w:t>
            </w:r>
            <w:proofErr w:type="spellEnd"/>
            <w:r>
              <w:t>++)</w:t>
            </w:r>
          </w:p>
          <w:p w14:paraId="4C28B21A" w14:textId="77777777" w:rsidR="00D5280D" w:rsidRDefault="00D5280D" w:rsidP="00D5280D">
            <w:pPr>
              <w:pStyle w:val="ListParagraph"/>
              <w:numPr>
                <w:ilvl w:val="0"/>
                <w:numId w:val="4"/>
              </w:numPr>
            </w:pPr>
            <w:r>
              <w:t>If(</w:t>
            </w:r>
            <w:proofErr w:type="spellStart"/>
            <w:r>
              <w:t>arr</w:t>
            </w:r>
            <w:proofErr w:type="spellEnd"/>
            <w:r>
              <w:t>[j]&gt;</w:t>
            </w:r>
            <w:proofErr w:type="spellStart"/>
            <w:r>
              <w:t>arr</w:t>
            </w:r>
            <w:proofErr w:type="spellEnd"/>
            <w:r>
              <w:t>[j+1])</w:t>
            </w:r>
          </w:p>
          <w:p w14:paraId="38BB0E32" w14:textId="34CE4882" w:rsidR="00D5280D" w:rsidRDefault="00D5280D" w:rsidP="00D5280D">
            <w:pPr>
              <w:pStyle w:val="ListParagraph"/>
              <w:numPr>
                <w:ilvl w:val="0"/>
                <w:numId w:val="4"/>
              </w:numPr>
            </w:pPr>
            <w:r>
              <w:t xml:space="preserve">   swap(&amp;</w:t>
            </w:r>
            <w:proofErr w:type="spellStart"/>
            <w:r>
              <w:t>arr</w:t>
            </w:r>
            <w:proofErr w:type="spellEnd"/>
            <w:r>
              <w:t>[j], &amp;</w:t>
            </w:r>
            <w:proofErr w:type="spellStart"/>
            <w:r>
              <w:t>arr</w:t>
            </w:r>
            <w:proofErr w:type="spellEnd"/>
            <w:r>
              <w:t>[j+1])</w:t>
            </w:r>
          </w:p>
          <w:p w14:paraId="7B1C6BFA" w14:textId="77777777" w:rsidR="00D5280D" w:rsidRDefault="00D5280D" w:rsidP="00D5280D">
            <w:pPr>
              <w:pStyle w:val="ListParagraph"/>
              <w:numPr>
                <w:ilvl w:val="0"/>
                <w:numId w:val="4"/>
              </w:numPr>
            </w:pPr>
            <w:r>
              <w:t>End for inner loop</w:t>
            </w:r>
          </w:p>
          <w:p w14:paraId="0C675188" w14:textId="77777777" w:rsidR="00D5280D" w:rsidRDefault="00D5280D" w:rsidP="00D5280D">
            <w:pPr>
              <w:pStyle w:val="ListParagraph"/>
              <w:numPr>
                <w:ilvl w:val="0"/>
                <w:numId w:val="4"/>
              </w:numPr>
            </w:pPr>
            <w:r>
              <w:t>End for outer loop</w:t>
            </w:r>
          </w:p>
          <w:p w14:paraId="3FE1FEB2" w14:textId="37CD4783" w:rsidR="00D5280D" w:rsidRDefault="00D5280D" w:rsidP="00D5280D">
            <w:pPr>
              <w:pStyle w:val="ListParagraph"/>
              <w:numPr>
                <w:ilvl w:val="0"/>
                <w:numId w:val="4"/>
              </w:numPr>
            </w:pPr>
            <w:r>
              <w:t>End of function</w:t>
            </w:r>
          </w:p>
        </w:tc>
      </w:tr>
    </w:tbl>
    <w:p w14:paraId="0953621D" w14:textId="593D2CA7" w:rsidR="00A44D84" w:rsidRDefault="00A44D84" w:rsidP="009E0F19">
      <w:pPr>
        <w:ind w:firstLine="720"/>
      </w:pPr>
    </w:p>
    <w:p w14:paraId="1AE6E820" w14:textId="2763C4DB" w:rsidR="00D5280D" w:rsidRDefault="00D5280D" w:rsidP="009E0F19">
      <w:pPr>
        <w:ind w:firstLine="720"/>
      </w:pPr>
    </w:p>
    <w:p w14:paraId="3983C5FF" w14:textId="0F4FA992" w:rsidR="00D5280D" w:rsidRDefault="00D5280D" w:rsidP="009E0F19">
      <w:pPr>
        <w:ind w:firstLine="720"/>
      </w:pPr>
    </w:p>
    <w:p w14:paraId="7E290906" w14:textId="074C13DC" w:rsidR="00D5280D" w:rsidRDefault="00D5280D" w:rsidP="009E0F19">
      <w:pPr>
        <w:ind w:firstLine="720"/>
      </w:pPr>
    </w:p>
    <w:p w14:paraId="0CA288F6" w14:textId="526CF505" w:rsidR="00D5280D" w:rsidRDefault="00D5280D" w:rsidP="009E0F19">
      <w:pPr>
        <w:ind w:firstLine="720"/>
      </w:pPr>
    </w:p>
    <w:p w14:paraId="3900AEBD" w14:textId="6A3C4E0B" w:rsidR="00D5280D" w:rsidRDefault="00D5280D" w:rsidP="009E0F19">
      <w:pPr>
        <w:ind w:firstLine="720"/>
      </w:pPr>
    </w:p>
    <w:p w14:paraId="268ADD7B" w14:textId="77777777" w:rsidR="00D5280D" w:rsidRDefault="00D5280D" w:rsidP="009E0F19">
      <w:pPr>
        <w:ind w:firstLine="720"/>
      </w:pPr>
    </w:p>
    <w:tbl>
      <w:tblPr>
        <w:tblStyle w:val="TableGrid"/>
        <w:tblW w:w="10350" w:type="dxa"/>
        <w:tblInd w:w="-365" w:type="dxa"/>
        <w:tblLook w:val="04A0" w:firstRow="1" w:lastRow="0" w:firstColumn="1" w:lastColumn="0" w:noHBand="0" w:noVBand="1"/>
      </w:tblPr>
      <w:tblGrid>
        <w:gridCol w:w="10350"/>
      </w:tblGrid>
      <w:tr w:rsidR="00A44D84" w14:paraId="6E37E957" w14:textId="77777777" w:rsidTr="009C509D">
        <w:tc>
          <w:tcPr>
            <w:tcW w:w="10350" w:type="dxa"/>
          </w:tcPr>
          <w:p w14:paraId="77400620" w14:textId="1C259E88" w:rsidR="00A44D84" w:rsidRPr="009C509D" w:rsidRDefault="00A44D84" w:rsidP="009E0F19">
            <w:pPr>
              <w:rPr>
                <w:rFonts w:ascii="Times New Roman" w:hAnsi="Times New Roman" w:cs="Times New Roman"/>
                <w:b/>
                <w:bCs/>
                <w:sz w:val="24"/>
                <w:szCs w:val="24"/>
              </w:rPr>
            </w:pPr>
            <w:r w:rsidRPr="009C509D">
              <w:rPr>
                <w:rFonts w:ascii="Times New Roman" w:hAnsi="Times New Roman" w:cs="Times New Roman"/>
                <w:b/>
                <w:bCs/>
                <w:sz w:val="24"/>
                <w:szCs w:val="24"/>
              </w:rPr>
              <w:lastRenderedPageBreak/>
              <w:t>Flowchart: -</w:t>
            </w:r>
          </w:p>
        </w:tc>
      </w:tr>
      <w:tr w:rsidR="00A44D84" w14:paraId="77E51853" w14:textId="77777777" w:rsidTr="009C509D">
        <w:trPr>
          <w:trHeight w:val="13639"/>
        </w:trPr>
        <w:tc>
          <w:tcPr>
            <w:tcW w:w="10350" w:type="dxa"/>
          </w:tcPr>
          <w:p w14:paraId="63DEF725" w14:textId="77777777" w:rsidR="00A44D84" w:rsidRDefault="00D5280D" w:rsidP="009E0F19">
            <w:r>
              <w:rPr>
                <w:noProof/>
              </w:rPr>
              <w:drawing>
                <wp:inline distT="0" distB="0" distL="0" distR="0" wp14:anchorId="31ACAFED" wp14:editId="54766597">
                  <wp:extent cx="4859020" cy="64014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59020" cy="6401435"/>
                          </a:xfrm>
                          <a:prstGeom prst="rect">
                            <a:avLst/>
                          </a:prstGeom>
                          <a:noFill/>
                        </pic:spPr>
                      </pic:pic>
                    </a:graphicData>
                  </a:graphic>
                </wp:inline>
              </w:drawing>
            </w:r>
          </w:p>
          <w:p w14:paraId="71FFA836" w14:textId="33F7DE6E" w:rsidR="00D5280D" w:rsidRDefault="00D22E90" w:rsidP="009E0F19">
            <w:r>
              <w:rPr>
                <w:noProof/>
              </w:rPr>
              <w:lastRenderedPageBreak/>
              <w:drawing>
                <wp:inline distT="0" distB="0" distL="0" distR="0" wp14:anchorId="56C54907" wp14:editId="4953EEAA">
                  <wp:extent cx="4859020" cy="67303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59020" cy="6730365"/>
                          </a:xfrm>
                          <a:prstGeom prst="rect">
                            <a:avLst/>
                          </a:prstGeom>
                          <a:noFill/>
                        </pic:spPr>
                      </pic:pic>
                    </a:graphicData>
                  </a:graphic>
                </wp:inline>
              </w:drawing>
            </w:r>
          </w:p>
        </w:tc>
      </w:tr>
      <w:tr w:rsidR="00B01ABB" w14:paraId="73338BEF" w14:textId="77777777" w:rsidTr="00B01ABB">
        <w:trPr>
          <w:trHeight w:val="288"/>
        </w:trPr>
        <w:tc>
          <w:tcPr>
            <w:tcW w:w="10350" w:type="dxa"/>
          </w:tcPr>
          <w:p w14:paraId="7764DB07" w14:textId="5917DFAE" w:rsidR="00B01ABB" w:rsidRPr="00B01ABB" w:rsidRDefault="00B01ABB" w:rsidP="009E0F19">
            <w:pPr>
              <w:rPr>
                <w:rFonts w:ascii="Times New Roman" w:hAnsi="Times New Roman" w:cs="Times New Roman"/>
                <w:b/>
                <w:bCs/>
                <w:noProof/>
                <w:sz w:val="24"/>
                <w:szCs w:val="24"/>
              </w:rPr>
            </w:pPr>
            <w:r>
              <w:rPr>
                <w:rFonts w:ascii="Times New Roman" w:hAnsi="Times New Roman" w:cs="Times New Roman"/>
                <w:b/>
                <w:bCs/>
                <w:noProof/>
                <w:sz w:val="24"/>
                <w:szCs w:val="24"/>
              </w:rPr>
              <w:lastRenderedPageBreak/>
              <w:t xml:space="preserve">Code - </w:t>
            </w:r>
          </w:p>
        </w:tc>
      </w:tr>
      <w:tr w:rsidR="0084322D" w14:paraId="69B7BAA6" w14:textId="77777777" w:rsidTr="00B01ABB">
        <w:trPr>
          <w:trHeight w:val="288"/>
        </w:trPr>
        <w:tc>
          <w:tcPr>
            <w:tcW w:w="10350" w:type="dxa"/>
          </w:tcPr>
          <w:p w14:paraId="0BD8A1FC"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lastRenderedPageBreak/>
              <w:t>//Problem Statement - Write a program in C++ to sort the numbers in an array using separate functions for read, display, sort and swap. The objective of this assignment is to learn the concepts of input, output, functions, call by reference in C++.</w:t>
            </w:r>
          </w:p>
          <w:p w14:paraId="10CAE531"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22176</w:t>
            </w:r>
          </w:p>
          <w:p w14:paraId="52C73575"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SE 5, H5</w:t>
            </w:r>
          </w:p>
          <w:p w14:paraId="3F5AAD3C"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Vedansh Gupta</w:t>
            </w:r>
          </w:p>
          <w:p w14:paraId="14B4A793" w14:textId="77777777" w:rsidR="0084322D" w:rsidRPr="0084322D" w:rsidRDefault="0084322D" w:rsidP="0084322D">
            <w:pPr>
              <w:rPr>
                <w:rFonts w:ascii="Times New Roman" w:hAnsi="Times New Roman" w:cs="Times New Roman"/>
                <w:noProof/>
                <w:sz w:val="24"/>
                <w:szCs w:val="24"/>
              </w:rPr>
            </w:pPr>
          </w:p>
          <w:p w14:paraId="718D5E88"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include&lt;iostream&gt;</w:t>
            </w:r>
          </w:p>
          <w:p w14:paraId="57708715"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using namespace std;</w:t>
            </w:r>
          </w:p>
          <w:p w14:paraId="12FB1E41" w14:textId="77777777" w:rsidR="0084322D" w:rsidRPr="0084322D" w:rsidRDefault="0084322D" w:rsidP="0084322D">
            <w:pPr>
              <w:rPr>
                <w:rFonts w:ascii="Times New Roman" w:hAnsi="Times New Roman" w:cs="Times New Roman"/>
                <w:noProof/>
                <w:sz w:val="24"/>
                <w:szCs w:val="24"/>
              </w:rPr>
            </w:pPr>
          </w:p>
          <w:p w14:paraId="46C44D20"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void read(int* n, int arr[])</w:t>
            </w:r>
          </w:p>
          <w:p w14:paraId="73CF903A"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w:t>
            </w:r>
          </w:p>
          <w:p w14:paraId="7CDCE579"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t>
            </w:r>
          </w:p>
          <w:p w14:paraId="415C3C15"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out&lt;&lt;"Enter the elements of array one by one:"&lt;&lt;endl;</w:t>
            </w:r>
          </w:p>
          <w:p w14:paraId="0A79C57A"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for (int i = 0; i &lt; *n; i++)</w:t>
            </w:r>
          </w:p>
          <w:p w14:paraId="7C99969C"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t>
            </w:r>
          </w:p>
          <w:p w14:paraId="2B33CED7"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in&gt;&gt;arr[i];</w:t>
            </w:r>
          </w:p>
          <w:p w14:paraId="7D92E4CB"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t>
            </w:r>
          </w:p>
          <w:p w14:paraId="07604605"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w:t>
            </w:r>
          </w:p>
          <w:p w14:paraId="136AF47A" w14:textId="77777777" w:rsidR="0084322D" w:rsidRPr="0084322D" w:rsidRDefault="0084322D" w:rsidP="0084322D">
            <w:pPr>
              <w:rPr>
                <w:rFonts w:ascii="Times New Roman" w:hAnsi="Times New Roman" w:cs="Times New Roman"/>
                <w:noProof/>
                <w:sz w:val="24"/>
                <w:szCs w:val="24"/>
              </w:rPr>
            </w:pPr>
          </w:p>
          <w:p w14:paraId="0931AAD0"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void display(int* n, int arr[])</w:t>
            </w:r>
          </w:p>
          <w:p w14:paraId="5172B3C5"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w:t>
            </w:r>
          </w:p>
          <w:p w14:paraId="38676DF9"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out&lt;&lt;"The array:\t";</w:t>
            </w:r>
          </w:p>
          <w:p w14:paraId="72F2C863"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for (int i = 0; i &lt; *n; i++)</w:t>
            </w:r>
          </w:p>
          <w:p w14:paraId="66FE837C"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t>
            </w:r>
          </w:p>
          <w:p w14:paraId="4D072043"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out&lt;&lt;arr[i]&lt;&lt;"\t";    </w:t>
            </w:r>
          </w:p>
          <w:p w14:paraId="256D799E"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    </w:t>
            </w:r>
          </w:p>
          <w:p w14:paraId="73DF5C9D"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w:t>
            </w:r>
          </w:p>
          <w:p w14:paraId="5AF0F868" w14:textId="77777777" w:rsidR="0084322D" w:rsidRPr="0084322D" w:rsidRDefault="0084322D" w:rsidP="0084322D">
            <w:pPr>
              <w:rPr>
                <w:rFonts w:ascii="Times New Roman" w:hAnsi="Times New Roman" w:cs="Times New Roman"/>
                <w:noProof/>
                <w:sz w:val="24"/>
                <w:szCs w:val="24"/>
              </w:rPr>
            </w:pPr>
          </w:p>
          <w:p w14:paraId="697693E8"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void swap(int *x, int *y)</w:t>
            </w:r>
          </w:p>
          <w:p w14:paraId="05151B3A"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w:t>
            </w:r>
          </w:p>
          <w:p w14:paraId="15C241C9"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ab/>
              <w:t>int temp = *x;</w:t>
            </w:r>
          </w:p>
          <w:p w14:paraId="58627AF5"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ab/>
              <w:t>*x = *y;</w:t>
            </w:r>
          </w:p>
          <w:p w14:paraId="5513F905"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ab/>
              <w:t>*y = temp;</w:t>
            </w:r>
          </w:p>
          <w:p w14:paraId="7A4523DB"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w:t>
            </w:r>
          </w:p>
          <w:p w14:paraId="497D901B" w14:textId="77777777" w:rsidR="0084322D" w:rsidRPr="0084322D" w:rsidRDefault="0084322D" w:rsidP="0084322D">
            <w:pPr>
              <w:rPr>
                <w:rFonts w:ascii="Times New Roman" w:hAnsi="Times New Roman" w:cs="Times New Roman"/>
                <w:noProof/>
                <w:sz w:val="24"/>
                <w:szCs w:val="24"/>
              </w:rPr>
            </w:pPr>
          </w:p>
          <w:p w14:paraId="710E25E9"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void bubblesort(int n, int arr[])</w:t>
            </w:r>
          </w:p>
          <w:p w14:paraId="46D14E23"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w:t>
            </w:r>
          </w:p>
          <w:p w14:paraId="66AF5D2B"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out&lt;&lt;"Using bubble sort for sorting the array!";</w:t>
            </w:r>
          </w:p>
          <w:p w14:paraId="70962D42"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for (int i = 0; i &lt; n; i++)</w:t>
            </w:r>
          </w:p>
          <w:p w14:paraId="4C5339BB"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t>
            </w:r>
          </w:p>
          <w:p w14:paraId="2FDAA568"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for (int j = 0; j &lt; n-i-1; j++)</w:t>
            </w:r>
          </w:p>
          <w:p w14:paraId="720864E3"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t>
            </w:r>
          </w:p>
          <w:p w14:paraId="47135E10"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if (arr[j]&gt;arr[j+1])</w:t>
            </w:r>
          </w:p>
          <w:p w14:paraId="4D0C608E"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t>
            </w:r>
          </w:p>
          <w:p w14:paraId="6EE11222"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swap(&amp;arr[j], &amp;arr[j+1]);</w:t>
            </w:r>
          </w:p>
          <w:p w14:paraId="4B81876E"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t>
            </w:r>
          </w:p>
          <w:p w14:paraId="43356226"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t>
            </w:r>
          </w:p>
          <w:p w14:paraId="720327D0"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t>
            </w:r>
          </w:p>
          <w:p w14:paraId="7E1B58DC"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w:t>
            </w:r>
          </w:p>
          <w:p w14:paraId="7A2CEB53" w14:textId="77777777" w:rsidR="0084322D" w:rsidRPr="0084322D" w:rsidRDefault="0084322D" w:rsidP="0084322D">
            <w:pPr>
              <w:rPr>
                <w:rFonts w:ascii="Times New Roman" w:hAnsi="Times New Roman" w:cs="Times New Roman"/>
                <w:noProof/>
                <w:sz w:val="24"/>
                <w:szCs w:val="24"/>
              </w:rPr>
            </w:pPr>
          </w:p>
          <w:p w14:paraId="284CD5A7"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lastRenderedPageBreak/>
              <w:t>int main()</w:t>
            </w:r>
          </w:p>
          <w:p w14:paraId="26AD1CF2"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w:t>
            </w:r>
          </w:p>
          <w:p w14:paraId="5A3C2902"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out&lt;&lt;"Start\n";</w:t>
            </w:r>
          </w:p>
          <w:p w14:paraId="50FE1B4D"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int n, z, choice, checker;</w:t>
            </w:r>
          </w:p>
          <w:p w14:paraId="3F6A3031"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z=1;</w:t>
            </w:r>
          </w:p>
          <w:p w14:paraId="67C78BC2"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out&lt;&lt;"Enter the number of elements in the array: ";</w:t>
            </w:r>
          </w:p>
          <w:p w14:paraId="6D498803"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in&gt;&gt;n;</w:t>
            </w:r>
          </w:p>
          <w:p w14:paraId="38F3C291"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int arr[n];</w:t>
            </w:r>
          </w:p>
          <w:p w14:paraId="7A7C08AB"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read(&amp;n, arr);</w:t>
            </w:r>
          </w:p>
          <w:p w14:paraId="036579B7"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out&lt;&lt;"\nEntered array elements!"&lt;&lt;endl;</w:t>
            </w:r>
          </w:p>
          <w:p w14:paraId="66FB230A" w14:textId="77777777" w:rsidR="0084322D" w:rsidRPr="0084322D" w:rsidRDefault="0084322D" w:rsidP="0084322D">
            <w:pPr>
              <w:rPr>
                <w:rFonts w:ascii="Times New Roman" w:hAnsi="Times New Roman" w:cs="Times New Roman"/>
                <w:noProof/>
                <w:sz w:val="24"/>
                <w:szCs w:val="24"/>
              </w:rPr>
            </w:pPr>
          </w:p>
          <w:p w14:paraId="4B7C345D"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hile(z == 1)</w:t>
            </w:r>
          </w:p>
          <w:p w14:paraId="76F1A5AE"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t>
            </w:r>
          </w:p>
          <w:p w14:paraId="2F6DF282"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out&lt;&lt;"Enter the number corresponding to serial no. of operation to be performed on the array.\n1) Display\n2) Sort\n3) Swap\n:";</w:t>
            </w:r>
          </w:p>
          <w:p w14:paraId="27FD2717"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in&gt;&gt;choice;</w:t>
            </w:r>
          </w:p>
          <w:p w14:paraId="35D16A3C"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switch (choice)</w:t>
            </w:r>
          </w:p>
          <w:p w14:paraId="3DE54136"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t>
            </w:r>
          </w:p>
          <w:p w14:paraId="1F037E0D"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ase 1: //Display</w:t>
            </w:r>
          </w:p>
          <w:p w14:paraId="64076C7F"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t>
            </w:r>
          </w:p>
          <w:p w14:paraId="0BDA31AF"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display(&amp;n, arr);   </w:t>
            </w:r>
          </w:p>
          <w:p w14:paraId="4CB0CF7B"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break;</w:t>
            </w:r>
          </w:p>
          <w:p w14:paraId="36147169"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t>
            </w:r>
          </w:p>
          <w:p w14:paraId="494F86CF"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ase 2: //Sort</w:t>
            </w:r>
          </w:p>
          <w:p w14:paraId="0AF39FD9"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t>
            </w:r>
          </w:p>
          <w:p w14:paraId="3F4809D8"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bubblesort(n, arr);</w:t>
            </w:r>
          </w:p>
          <w:p w14:paraId="49AE7E48"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hecker = 0;</w:t>
            </w:r>
          </w:p>
          <w:p w14:paraId="462F6FB1"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out&lt;&lt;"\nDo you want the array to be displayed?(yes:1/no:0):";</w:t>
            </w:r>
          </w:p>
          <w:p w14:paraId="24DCA37B"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in&gt;&gt;checker;</w:t>
            </w:r>
          </w:p>
          <w:p w14:paraId="3F7878C8"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if (checker)</w:t>
            </w:r>
          </w:p>
          <w:p w14:paraId="0BBE54FF"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t>
            </w:r>
          </w:p>
          <w:p w14:paraId="1FCF60ED"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display(&amp;n, arr);</w:t>
            </w:r>
          </w:p>
          <w:p w14:paraId="71C636F7"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t>
            </w:r>
          </w:p>
          <w:p w14:paraId="5C379DE3"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break;            </w:t>
            </w:r>
          </w:p>
          <w:p w14:paraId="5CB0E68E"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t>
            </w:r>
          </w:p>
          <w:p w14:paraId="0989AE4E"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ase 3: //Swapping</w:t>
            </w:r>
          </w:p>
          <w:p w14:paraId="01F09C37"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t>
            </w:r>
          </w:p>
          <w:p w14:paraId="06A58E1A"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int a, b;</w:t>
            </w:r>
          </w:p>
          <w:p w14:paraId="18491DB1"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out&lt;&lt;"\n";</w:t>
            </w:r>
          </w:p>
          <w:p w14:paraId="4804DA25"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display(&amp;n, arr);</w:t>
            </w:r>
          </w:p>
          <w:p w14:paraId="7D3199A3"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out&lt;&lt;"\nEnter the index of two numbers in the array which needs to be swapped:(1st number has index 1): ";</w:t>
            </w:r>
          </w:p>
          <w:p w14:paraId="72E002CA"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in&gt;&gt;a&gt;&gt;b;</w:t>
            </w:r>
          </w:p>
          <w:p w14:paraId="16D7F3E6"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swap(&amp;arr[a-1], &amp;arr[b-1]);</w:t>
            </w:r>
          </w:p>
          <w:p w14:paraId="75B48369" w14:textId="77777777" w:rsidR="0084322D" w:rsidRPr="0084322D" w:rsidRDefault="0084322D" w:rsidP="0084322D">
            <w:pPr>
              <w:rPr>
                <w:rFonts w:ascii="Times New Roman" w:hAnsi="Times New Roman" w:cs="Times New Roman"/>
                <w:noProof/>
                <w:sz w:val="24"/>
                <w:szCs w:val="24"/>
              </w:rPr>
            </w:pPr>
          </w:p>
          <w:p w14:paraId="29225094"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hecker = 0;</w:t>
            </w:r>
          </w:p>
          <w:p w14:paraId="2479F3F1"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out&lt;&lt;"\nDo you want the array to be displayed?(yes:1/no:0):";</w:t>
            </w:r>
          </w:p>
          <w:p w14:paraId="75902489"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in&gt;&gt;checker;</w:t>
            </w:r>
          </w:p>
          <w:p w14:paraId="35D6A09E"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if (checker)</w:t>
            </w:r>
          </w:p>
          <w:p w14:paraId="05DCA931"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t>
            </w:r>
          </w:p>
          <w:p w14:paraId="7D535D77"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display(&amp;n, arr);</w:t>
            </w:r>
          </w:p>
          <w:p w14:paraId="0235A5EE"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lastRenderedPageBreak/>
              <w:t xml:space="preserve">            }</w:t>
            </w:r>
          </w:p>
          <w:p w14:paraId="5F2B4D23"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break;</w:t>
            </w:r>
          </w:p>
          <w:p w14:paraId="1B3B21F8"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t>
            </w:r>
          </w:p>
          <w:p w14:paraId="4692E0F0"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default:</w:t>
            </w:r>
          </w:p>
          <w:p w14:paraId="0BCC39B9"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t>
            </w:r>
          </w:p>
          <w:p w14:paraId="34CF1C37"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out&lt;&lt;"\nEnter number between 1 and 3, try again!";</w:t>
            </w:r>
          </w:p>
          <w:p w14:paraId="087A31B1"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break;</w:t>
            </w:r>
          </w:p>
          <w:p w14:paraId="52D10042"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t>
            </w:r>
          </w:p>
          <w:p w14:paraId="3703BD38"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t>
            </w:r>
          </w:p>
          <w:p w14:paraId="257ECDA2"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out&lt;&lt;"\nDo you want to perform another function?(yes:1/no:0): ";</w:t>
            </w:r>
          </w:p>
          <w:p w14:paraId="0CA393DA" w14:textId="0E77E005" w:rsid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in&gt;&gt;z;</w:t>
            </w:r>
          </w:p>
          <w:p w14:paraId="27D9E4FA" w14:textId="55871A60" w:rsidR="0084322D" w:rsidRPr="0084322D" w:rsidRDefault="0084322D" w:rsidP="0084322D">
            <w:pPr>
              <w:rPr>
                <w:rFonts w:ascii="Times New Roman" w:hAnsi="Times New Roman" w:cs="Times New Roman"/>
                <w:noProof/>
                <w:sz w:val="24"/>
                <w:szCs w:val="24"/>
              </w:rPr>
            </w:pPr>
            <w:r>
              <w:rPr>
                <w:rFonts w:ascii="Times New Roman" w:hAnsi="Times New Roman" w:cs="Times New Roman"/>
                <w:noProof/>
                <w:sz w:val="24"/>
                <w:szCs w:val="24"/>
              </w:rPr>
              <w:t xml:space="preserve">        cout&lt;&lt;endl;</w:t>
            </w:r>
          </w:p>
          <w:p w14:paraId="7A6BB70F"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w:t>
            </w:r>
          </w:p>
          <w:p w14:paraId="115AA261"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cout&lt;&lt;"\nEnd of execution!";</w:t>
            </w:r>
          </w:p>
          <w:p w14:paraId="5D141451"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    return 0;</w:t>
            </w:r>
          </w:p>
          <w:p w14:paraId="3C9B9EB0" w14:textId="0E538BF5" w:rsid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w:t>
            </w:r>
          </w:p>
          <w:p w14:paraId="362CFE76" w14:textId="77777777" w:rsidR="0084322D" w:rsidRDefault="0084322D" w:rsidP="0084322D">
            <w:pPr>
              <w:rPr>
                <w:rFonts w:ascii="Times New Roman" w:hAnsi="Times New Roman" w:cs="Times New Roman"/>
                <w:noProof/>
                <w:sz w:val="24"/>
                <w:szCs w:val="24"/>
              </w:rPr>
            </w:pPr>
          </w:p>
          <w:p w14:paraId="1AD7F3FC" w14:textId="7C1B410E" w:rsidR="0084322D" w:rsidRPr="0084322D" w:rsidRDefault="0084322D" w:rsidP="0084322D">
            <w:pPr>
              <w:rPr>
                <w:rFonts w:ascii="Times New Roman" w:hAnsi="Times New Roman" w:cs="Times New Roman"/>
                <w:noProof/>
                <w:sz w:val="24"/>
                <w:szCs w:val="24"/>
              </w:rPr>
            </w:pPr>
          </w:p>
        </w:tc>
      </w:tr>
      <w:tr w:rsidR="00B01ABB" w14:paraId="7460EE1B" w14:textId="77777777" w:rsidTr="00B01ABB">
        <w:trPr>
          <w:trHeight w:val="241"/>
        </w:trPr>
        <w:tc>
          <w:tcPr>
            <w:tcW w:w="10350" w:type="dxa"/>
          </w:tcPr>
          <w:p w14:paraId="49C06148" w14:textId="28F74995" w:rsidR="00B01ABB" w:rsidRPr="00B01ABB" w:rsidRDefault="00B01ABB" w:rsidP="009E0F19">
            <w:pPr>
              <w:rPr>
                <w:rFonts w:ascii="Times New Roman" w:hAnsi="Times New Roman" w:cs="Times New Roman"/>
                <w:b/>
                <w:bCs/>
                <w:noProof/>
                <w:sz w:val="24"/>
                <w:szCs w:val="24"/>
              </w:rPr>
            </w:pPr>
            <w:r>
              <w:rPr>
                <w:rFonts w:ascii="Times New Roman" w:hAnsi="Times New Roman" w:cs="Times New Roman"/>
                <w:b/>
                <w:bCs/>
                <w:noProof/>
                <w:sz w:val="24"/>
                <w:szCs w:val="24"/>
              </w:rPr>
              <w:lastRenderedPageBreak/>
              <w:t xml:space="preserve">Output - </w:t>
            </w:r>
          </w:p>
        </w:tc>
      </w:tr>
      <w:tr w:rsidR="0084322D" w14:paraId="3BA399E4" w14:textId="77777777" w:rsidTr="00B01ABB">
        <w:trPr>
          <w:trHeight w:val="241"/>
        </w:trPr>
        <w:tc>
          <w:tcPr>
            <w:tcW w:w="10350" w:type="dxa"/>
          </w:tcPr>
          <w:p w14:paraId="0320F01A"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Start</w:t>
            </w:r>
          </w:p>
          <w:p w14:paraId="21A7CD1F"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Enter the number of elements in the array: 5</w:t>
            </w:r>
          </w:p>
          <w:p w14:paraId="3D74D02B"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Enter the elements of array one by one:</w:t>
            </w:r>
          </w:p>
          <w:p w14:paraId="4562CB0D"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7</w:t>
            </w:r>
          </w:p>
          <w:p w14:paraId="7A148BDC"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45</w:t>
            </w:r>
          </w:p>
          <w:p w14:paraId="01466479"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68</w:t>
            </w:r>
          </w:p>
          <w:p w14:paraId="048918A7"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777</w:t>
            </w:r>
          </w:p>
          <w:p w14:paraId="1A8375F8"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1</w:t>
            </w:r>
          </w:p>
          <w:p w14:paraId="40516C04" w14:textId="77777777" w:rsidR="0084322D" w:rsidRPr="0084322D" w:rsidRDefault="0084322D" w:rsidP="0084322D">
            <w:pPr>
              <w:rPr>
                <w:rFonts w:ascii="Times New Roman" w:hAnsi="Times New Roman" w:cs="Times New Roman"/>
                <w:noProof/>
                <w:sz w:val="24"/>
                <w:szCs w:val="24"/>
              </w:rPr>
            </w:pPr>
          </w:p>
          <w:p w14:paraId="0EA9A383"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Entered array elements!</w:t>
            </w:r>
          </w:p>
          <w:p w14:paraId="1CF29E47"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Enter the number corresponding to serial no. of operation to be performed on the array.</w:t>
            </w:r>
          </w:p>
          <w:p w14:paraId="22AEBA6C"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1) Display</w:t>
            </w:r>
          </w:p>
          <w:p w14:paraId="243296A8"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2) Sort</w:t>
            </w:r>
          </w:p>
          <w:p w14:paraId="43CA6134"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3) Swap</w:t>
            </w:r>
          </w:p>
          <w:p w14:paraId="45FFEE3E"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1</w:t>
            </w:r>
          </w:p>
          <w:p w14:paraId="06639F03"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The array:      7       45      68      777     1     </w:t>
            </w:r>
          </w:p>
          <w:p w14:paraId="36D7EB71" w14:textId="3B0BC950" w:rsid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Do you want to perform another function?(yes:1/no:0): 1</w:t>
            </w:r>
          </w:p>
          <w:p w14:paraId="4E36E63E" w14:textId="77777777" w:rsidR="0084322D" w:rsidRPr="0084322D" w:rsidRDefault="0084322D" w:rsidP="0084322D">
            <w:pPr>
              <w:rPr>
                <w:rFonts w:ascii="Times New Roman" w:hAnsi="Times New Roman" w:cs="Times New Roman"/>
                <w:noProof/>
                <w:sz w:val="24"/>
                <w:szCs w:val="24"/>
              </w:rPr>
            </w:pPr>
          </w:p>
          <w:p w14:paraId="14700E1E"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Enter the number corresponding to serial no. of operation to be performed on the array.</w:t>
            </w:r>
          </w:p>
          <w:p w14:paraId="29DA53FD"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1) Display</w:t>
            </w:r>
          </w:p>
          <w:p w14:paraId="37D4E881"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2) Sort</w:t>
            </w:r>
          </w:p>
          <w:p w14:paraId="7DE85D4C"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3) Swap</w:t>
            </w:r>
          </w:p>
          <w:p w14:paraId="565034E7"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2</w:t>
            </w:r>
          </w:p>
          <w:p w14:paraId="5E0A6B57"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Using bubble sort for sorting the array!</w:t>
            </w:r>
          </w:p>
          <w:p w14:paraId="50C4D83F"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Do you want the array to be displayed?(yes:1/no:0):1</w:t>
            </w:r>
          </w:p>
          <w:p w14:paraId="2AA8DB74"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 xml:space="preserve">The array:      1       7       45      68      777   </w:t>
            </w:r>
          </w:p>
          <w:p w14:paraId="2AF7C091" w14:textId="2B2BACBF" w:rsid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Do you want to perform another function?(yes:1/no:0): 1</w:t>
            </w:r>
          </w:p>
          <w:p w14:paraId="458ED528" w14:textId="77777777" w:rsidR="0084322D" w:rsidRPr="0084322D" w:rsidRDefault="0084322D" w:rsidP="0084322D">
            <w:pPr>
              <w:rPr>
                <w:rFonts w:ascii="Times New Roman" w:hAnsi="Times New Roman" w:cs="Times New Roman"/>
                <w:noProof/>
                <w:sz w:val="24"/>
                <w:szCs w:val="24"/>
              </w:rPr>
            </w:pPr>
          </w:p>
          <w:p w14:paraId="7DA342D4"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Enter the number corresponding to serial no. of operation to be performed on the array.</w:t>
            </w:r>
          </w:p>
          <w:p w14:paraId="7B47BC25"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1) Display</w:t>
            </w:r>
          </w:p>
          <w:p w14:paraId="0A09BE79"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2) Sort</w:t>
            </w:r>
          </w:p>
          <w:p w14:paraId="32DCD225"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3) Swap</w:t>
            </w:r>
          </w:p>
          <w:p w14:paraId="5C769308"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lastRenderedPageBreak/>
              <w:t>:3</w:t>
            </w:r>
          </w:p>
          <w:p w14:paraId="4BF37F95" w14:textId="77777777" w:rsidR="0084322D" w:rsidRPr="0084322D" w:rsidRDefault="0084322D" w:rsidP="0084322D">
            <w:pPr>
              <w:rPr>
                <w:rFonts w:ascii="Times New Roman" w:hAnsi="Times New Roman" w:cs="Times New Roman"/>
                <w:noProof/>
                <w:sz w:val="24"/>
                <w:szCs w:val="24"/>
              </w:rPr>
            </w:pPr>
          </w:p>
          <w:p w14:paraId="577263A0"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The array:      1       7       45      68      777</w:t>
            </w:r>
          </w:p>
          <w:p w14:paraId="5A64CB90"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Enter the index of two numbers in the array which needs to be swapped:(1st number has index 1): 4</w:t>
            </w:r>
          </w:p>
          <w:p w14:paraId="67E2365E"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1</w:t>
            </w:r>
          </w:p>
          <w:p w14:paraId="6C4C92EE" w14:textId="77777777" w:rsidR="0084322D" w:rsidRPr="0084322D" w:rsidRDefault="0084322D" w:rsidP="0084322D">
            <w:pPr>
              <w:rPr>
                <w:rFonts w:ascii="Times New Roman" w:hAnsi="Times New Roman" w:cs="Times New Roman"/>
                <w:noProof/>
                <w:sz w:val="24"/>
                <w:szCs w:val="24"/>
              </w:rPr>
            </w:pPr>
          </w:p>
          <w:p w14:paraId="50ADAC0C"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Do you want the array to be displayed?(yes:1/no:0):1</w:t>
            </w:r>
          </w:p>
          <w:p w14:paraId="31AE1E4E"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The array:      68      7       45      1       777</w:t>
            </w:r>
          </w:p>
          <w:p w14:paraId="7FCD56EC" w14:textId="77777777"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Do you want to perform another function?(yes:1/no:0): 0</w:t>
            </w:r>
          </w:p>
          <w:p w14:paraId="038C8B9B" w14:textId="77777777" w:rsidR="0084322D" w:rsidRPr="0084322D" w:rsidRDefault="0084322D" w:rsidP="0084322D">
            <w:pPr>
              <w:rPr>
                <w:rFonts w:ascii="Times New Roman" w:hAnsi="Times New Roman" w:cs="Times New Roman"/>
                <w:noProof/>
                <w:sz w:val="24"/>
                <w:szCs w:val="24"/>
              </w:rPr>
            </w:pPr>
          </w:p>
          <w:p w14:paraId="2C5E605D" w14:textId="41D47421" w:rsidR="0084322D" w:rsidRPr="0084322D" w:rsidRDefault="0084322D" w:rsidP="0084322D">
            <w:pPr>
              <w:rPr>
                <w:rFonts w:ascii="Times New Roman" w:hAnsi="Times New Roman" w:cs="Times New Roman"/>
                <w:noProof/>
                <w:sz w:val="24"/>
                <w:szCs w:val="24"/>
              </w:rPr>
            </w:pPr>
            <w:r w:rsidRPr="0084322D">
              <w:rPr>
                <w:rFonts w:ascii="Times New Roman" w:hAnsi="Times New Roman" w:cs="Times New Roman"/>
                <w:noProof/>
                <w:sz w:val="24"/>
                <w:szCs w:val="24"/>
              </w:rPr>
              <w:t>End of execution!</w:t>
            </w:r>
          </w:p>
        </w:tc>
      </w:tr>
    </w:tbl>
    <w:p w14:paraId="39EA12AF" w14:textId="500E6A0B" w:rsidR="00B01ABB" w:rsidRDefault="00B01ABB"/>
    <w:p w14:paraId="2B2AAE36" w14:textId="77777777" w:rsidR="00B01ABB" w:rsidRDefault="00B01ABB">
      <w:r>
        <w:br w:type="page"/>
      </w:r>
    </w:p>
    <w:p w14:paraId="54070B0D" w14:textId="679DC8BB" w:rsidR="00B01ABB" w:rsidRDefault="00B01ABB"/>
    <w:p w14:paraId="0BB23E58" w14:textId="77777777" w:rsidR="00B01ABB" w:rsidRDefault="00B01ABB"/>
    <w:p w14:paraId="7FFF70E8" w14:textId="77777777" w:rsidR="00A44D84" w:rsidRDefault="00A44D84" w:rsidP="009E0F19">
      <w:pPr>
        <w:ind w:firstLine="720"/>
      </w:pPr>
    </w:p>
    <w:tbl>
      <w:tblPr>
        <w:tblStyle w:val="TableGrid"/>
        <w:tblW w:w="10350" w:type="dxa"/>
        <w:tblInd w:w="-365" w:type="dxa"/>
        <w:tblLook w:val="04A0" w:firstRow="1" w:lastRow="0" w:firstColumn="1" w:lastColumn="0" w:noHBand="0" w:noVBand="1"/>
      </w:tblPr>
      <w:tblGrid>
        <w:gridCol w:w="1170"/>
        <w:gridCol w:w="720"/>
        <w:gridCol w:w="8460"/>
      </w:tblGrid>
      <w:tr w:rsidR="00A44D84" w14:paraId="3A62DA39" w14:textId="77777777" w:rsidTr="009C509D">
        <w:tc>
          <w:tcPr>
            <w:tcW w:w="10350" w:type="dxa"/>
            <w:gridSpan w:val="3"/>
          </w:tcPr>
          <w:p w14:paraId="7554342F" w14:textId="1C1DEE34" w:rsidR="00A44D84" w:rsidRPr="00A44D84" w:rsidRDefault="00A44D84" w:rsidP="009E0F19">
            <w:pPr>
              <w:rPr>
                <w:rFonts w:ascii="Times New Roman" w:hAnsi="Times New Roman" w:cs="Times New Roman"/>
                <w:b/>
                <w:bCs/>
              </w:rPr>
            </w:pPr>
            <w:r w:rsidRPr="00A44D84">
              <w:rPr>
                <w:rFonts w:ascii="Times New Roman" w:hAnsi="Times New Roman" w:cs="Times New Roman"/>
                <w:b/>
                <w:bCs/>
              </w:rPr>
              <w:t>Learning Outcomes: -</w:t>
            </w:r>
          </w:p>
        </w:tc>
      </w:tr>
      <w:tr w:rsidR="00A44D84" w14:paraId="15DE5B16" w14:textId="77777777" w:rsidTr="009C509D">
        <w:tc>
          <w:tcPr>
            <w:tcW w:w="1170" w:type="dxa"/>
          </w:tcPr>
          <w:p w14:paraId="444CAC49" w14:textId="77777777" w:rsidR="00A44D84" w:rsidRDefault="00A44D84" w:rsidP="009E0F19"/>
        </w:tc>
        <w:tc>
          <w:tcPr>
            <w:tcW w:w="720" w:type="dxa"/>
          </w:tcPr>
          <w:p w14:paraId="4C7A4B9A" w14:textId="02B55947" w:rsidR="00A44D84" w:rsidRDefault="009C509D" w:rsidP="009E0F19">
            <w:r>
              <w:t>1</w:t>
            </w:r>
          </w:p>
        </w:tc>
        <w:tc>
          <w:tcPr>
            <w:tcW w:w="8460" w:type="dxa"/>
          </w:tcPr>
          <w:p w14:paraId="7D5A8CF4" w14:textId="2EE05079" w:rsidR="00A44D84" w:rsidRDefault="00B01ABB" w:rsidP="009E0F19">
            <w:r>
              <w:t>Basic C++ syntax</w:t>
            </w:r>
          </w:p>
        </w:tc>
      </w:tr>
      <w:tr w:rsidR="009C509D" w14:paraId="0DD13220" w14:textId="77777777" w:rsidTr="009C509D">
        <w:tc>
          <w:tcPr>
            <w:tcW w:w="1170" w:type="dxa"/>
          </w:tcPr>
          <w:p w14:paraId="1F5D9DA1" w14:textId="77777777" w:rsidR="009C509D" w:rsidRDefault="009C509D" w:rsidP="009E0F19"/>
        </w:tc>
        <w:tc>
          <w:tcPr>
            <w:tcW w:w="720" w:type="dxa"/>
          </w:tcPr>
          <w:p w14:paraId="6574DDDC" w14:textId="022EB052" w:rsidR="009C509D" w:rsidRDefault="009C509D" w:rsidP="009E0F19">
            <w:r>
              <w:t>2</w:t>
            </w:r>
          </w:p>
        </w:tc>
        <w:tc>
          <w:tcPr>
            <w:tcW w:w="8460" w:type="dxa"/>
          </w:tcPr>
          <w:p w14:paraId="0E592AF2" w14:textId="2DB6B549" w:rsidR="009C509D" w:rsidRDefault="00B01ABB" w:rsidP="009E0F19">
            <w:r>
              <w:t>Datatypes – Inbuilt and User Defined</w:t>
            </w:r>
          </w:p>
        </w:tc>
      </w:tr>
      <w:tr w:rsidR="009C509D" w14:paraId="236750FF" w14:textId="77777777" w:rsidTr="009C509D">
        <w:tc>
          <w:tcPr>
            <w:tcW w:w="1170" w:type="dxa"/>
          </w:tcPr>
          <w:p w14:paraId="6D142E17" w14:textId="77777777" w:rsidR="009C509D" w:rsidRDefault="009C509D" w:rsidP="009E0F19"/>
        </w:tc>
        <w:tc>
          <w:tcPr>
            <w:tcW w:w="720" w:type="dxa"/>
          </w:tcPr>
          <w:p w14:paraId="3A390BA3" w14:textId="542EDDC2" w:rsidR="009C509D" w:rsidRDefault="009C509D" w:rsidP="009E0F19">
            <w:r>
              <w:t>3</w:t>
            </w:r>
          </w:p>
        </w:tc>
        <w:tc>
          <w:tcPr>
            <w:tcW w:w="8460" w:type="dxa"/>
          </w:tcPr>
          <w:p w14:paraId="2D7CAF8C" w14:textId="77C7A5D6" w:rsidR="009C509D" w:rsidRDefault="00B01ABB" w:rsidP="009E0F19">
            <w:r>
              <w:t>References</w:t>
            </w:r>
          </w:p>
        </w:tc>
      </w:tr>
      <w:tr w:rsidR="009C509D" w14:paraId="51C9CA8C" w14:textId="77777777" w:rsidTr="009C509D">
        <w:tc>
          <w:tcPr>
            <w:tcW w:w="1170" w:type="dxa"/>
          </w:tcPr>
          <w:p w14:paraId="05C3B593" w14:textId="77777777" w:rsidR="009C509D" w:rsidRDefault="009C509D" w:rsidP="009E0F19"/>
        </w:tc>
        <w:tc>
          <w:tcPr>
            <w:tcW w:w="720" w:type="dxa"/>
          </w:tcPr>
          <w:p w14:paraId="401985EB" w14:textId="24FE2D25" w:rsidR="009C509D" w:rsidRDefault="009C509D" w:rsidP="009E0F19">
            <w:r>
              <w:t>4</w:t>
            </w:r>
          </w:p>
        </w:tc>
        <w:tc>
          <w:tcPr>
            <w:tcW w:w="8460" w:type="dxa"/>
          </w:tcPr>
          <w:p w14:paraId="4D9B16E2" w14:textId="6F132E57" w:rsidR="009C509D" w:rsidRDefault="00B01ABB" w:rsidP="009E0F19">
            <w:r>
              <w:t>Functions</w:t>
            </w:r>
          </w:p>
        </w:tc>
      </w:tr>
      <w:tr w:rsidR="00A44D84" w14:paraId="7B9D29EC" w14:textId="77777777" w:rsidTr="009C509D">
        <w:tc>
          <w:tcPr>
            <w:tcW w:w="10350" w:type="dxa"/>
            <w:gridSpan w:val="3"/>
          </w:tcPr>
          <w:p w14:paraId="51DF3911" w14:textId="77777777" w:rsidR="00A44D84" w:rsidRDefault="00A44D84" w:rsidP="009E0F19"/>
        </w:tc>
      </w:tr>
    </w:tbl>
    <w:p w14:paraId="54C4156F" w14:textId="70582FCB" w:rsidR="00A44D84" w:rsidRDefault="00A44D84" w:rsidP="009E0F19">
      <w:pPr>
        <w:ind w:firstLine="720"/>
      </w:pPr>
    </w:p>
    <w:tbl>
      <w:tblPr>
        <w:tblStyle w:val="TableGrid"/>
        <w:tblW w:w="0" w:type="auto"/>
        <w:tblLook w:val="04A0" w:firstRow="1" w:lastRow="0" w:firstColumn="1" w:lastColumn="0" w:noHBand="0" w:noVBand="1"/>
      </w:tblPr>
      <w:tblGrid>
        <w:gridCol w:w="2337"/>
        <w:gridCol w:w="2338"/>
        <w:gridCol w:w="2337"/>
        <w:gridCol w:w="2338"/>
      </w:tblGrid>
      <w:tr w:rsidR="009C509D" w14:paraId="7980013F" w14:textId="77777777" w:rsidTr="009C509D">
        <w:tc>
          <w:tcPr>
            <w:tcW w:w="9350" w:type="dxa"/>
            <w:gridSpan w:val="4"/>
          </w:tcPr>
          <w:p w14:paraId="44330846" w14:textId="77777777" w:rsidR="009C509D" w:rsidRDefault="009C509D" w:rsidP="009C509D">
            <w:pPr>
              <w:jc w:val="center"/>
              <w:rPr>
                <w:rFonts w:ascii="Verdana" w:hAnsi="Verdana"/>
                <w:sz w:val="32"/>
                <w:szCs w:val="32"/>
              </w:rPr>
            </w:pPr>
            <w:r w:rsidRPr="009C509D">
              <w:rPr>
                <w:rFonts w:ascii="Verdana" w:hAnsi="Verdana"/>
                <w:sz w:val="32"/>
                <w:szCs w:val="32"/>
              </w:rPr>
              <w:t>Continuous Assessment</w:t>
            </w:r>
          </w:p>
          <w:p w14:paraId="1EAD4D6D" w14:textId="1E65D898" w:rsidR="009C509D" w:rsidRPr="009C509D" w:rsidRDefault="009C509D" w:rsidP="009C509D">
            <w:pPr>
              <w:jc w:val="center"/>
              <w:rPr>
                <w:rFonts w:ascii="Verdana" w:hAnsi="Verdana"/>
                <w:sz w:val="32"/>
                <w:szCs w:val="32"/>
              </w:rPr>
            </w:pPr>
          </w:p>
        </w:tc>
      </w:tr>
      <w:tr w:rsidR="009C509D" w14:paraId="6B04A811" w14:textId="77777777" w:rsidTr="00593D30">
        <w:tc>
          <w:tcPr>
            <w:tcW w:w="2337" w:type="dxa"/>
          </w:tcPr>
          <w:p w14:paraId="1B07A525" w14:textId="7509FAC1" w:rsidR="009C509D" w:rsidRDefault="009C509D" w:rsidP="009E0F19">
            <w:pPr>
              <w:rPr>
                <w:b/>
                <w:bCs/>
              </w:rPr>
            </w:pPr>
            <w:r w:rsidRPr="009C509D">
              <w:rPr>
                <w:b/>
                <w:bCs/>
              </w:rPr>
              <w:t>RP</w:t>
            </w:r>
            <w:r>
              <w:rPr>
                <w:b/>
                <w:bCs/>
              </w:rPr>
              <w:t>P</w:t>
            </w:r>
            <w:r w:rsidRPr="009C509D">
              <w:rPr>
                <w:b/>
                <w:bCs/>
              </w:rPr>
              <w:t xml:space="preserve"> (out of 5)</w:t>
            </w:r>
          </w:p>
          <w:p w14:paraId="6EC71EB9" w14:textId="74D14316" w:rsidR="009C509D" w:rsidRPr="009C509D" w:rsidRDefault="009C509D" w:rsidP="009E0F19">
            <w:pPr>
              <w:rPr>
                <w:b/>
                <w:bCs/>
              </w:rPr>
            </w:pPr>
          </w:p>
        </w:tc>
        <w:tc>
          <w:tcPr>
            <w:tcW w:w="2338" w:type="dxa"/>
          </w:tcPr>
          <w:p w14:paraId="67F2A45A" w14:textId="3A9101A4" w:rsidR="009C509D" w:rsidRPr="009C509D" w:rsidRDefault="009C509D" w:rsidP="009E0F19">
            <w:pPr>
              <w:rPr>
                <w:b/>
                <w:bCs/>
              </w:rPr>
            </w:pPr>
            <w:r w:rsidRPr="009C509D">
              <w:rPr>
                <w:b/>
                <w:bCs/>
              </w:rPr>
              <w:t xml:space="preserve">SPO (out of 5) </w:t>
            </w:r>
          </w:p>
        </w:tc>
        <w:tc>
          <w:tcPr>
            <w:tcW w:w="2337" w:type="dxa"/>
          </w:tcPr>
          <w:p w14:paraId="6298085B" w14:textId="27923542" w:rsidR="009C509D" w:rsidRPr="009C509D" w:rsidRDefault="009C509D" w:rsidP="009E0F19">
            <w:pPr>
              <w:rPr>
                <w:b/>
                <w:bCs/>
              </w:rPr>
            </w:pPr>
            <w:r w:rsidRPr="009C509D">
              <w:rPr>
                <w:b/>
                <w:bCs/>
              </w:rPr>
              <w:t>Total (Out of 10)</w:t>
            </w:r>
          </w:p>
        </w:tc>
        <w:tc>
          <w:tcPr>
            <w:tcW w:w="2338" w:type="dxa"/>
          </w:tcPr>
          <w:p w14:paraId="3EBCC5FF" w14:textId="7B74F3E9" w:rsidR="009C509D" w:rsidRPr="009C509D" w:rsidRDefault="009C509D" w:rsidP="009E0F19">
            <w:pPr>
              <w:rPr>
                <w:b/>
                <w:bCs/>
              </w:rPr>
            </w:pPr>
            <w:r w:rsidRPr="009C509D">
              <w:rPr>
                <w:b/>
                <w:bCs/>
              </w:rPr>
              <w:t>Sign</w:t>
            </w:r>
          </w:p>
        </w:tc>
      </w:tr>
      <w:tr w:rsidR="009C509D" w14:paraId="0BE8CE32" w14:textId="77777777" w:rsidTr="00832D35">
        <w:tc>
          <w:tcPr>
            <w:tcW w:w="2337" w:type="dxa"/>
          </w:tcPr>
          <w:p w14:paraId="1DB1262A" w14:textId="77777777" w:rsidR="009C509D" w:rsidRPr="009C509D" w:rsidRDefault="009C509D" w:rsidP="009E0F19">
            <w:pPr>
              <w:rPr>
                <w:b/>
                <w:bCs/>
              </w:rPr>
            </w:pPr>
          </w:p>
        </w:tc>
        <w:tc>
          <w:tcPr>
            <w:tcW w:w="2338" w:type="dxa"/>
          </w:tcPr>
          <w:p w14:paraId="3011D534" w14:textId="77777777" w:rsidR="009C509D" w:rsidRPr="009C509D" w:rsidRDefault="009C509D" w:rsidP="009E0F19">
            <w:pPr>
              <w:rPr>
                <w:b/>
                <w:bCs/>
              </w:rPr>
            </w:pPr>
          </w:p>
        </w:tc>
        <w:tc>
          <w:tcPr>
            <w:tcW w:w="2337" w:type="dxa"/>
          </w:tcPr>
          <w:p w14:paraId="372CEB5B" w14:textId="77777777" w:rsidR="009C509D" w:rsidRPr="009C509D" w:rsidRDefault="009C509D" w:rsidP="009E0F19">
            <w:pPr>
              <w:rPr>
                <w:b/>
                <w:bCs/>
              </w:rPr>
            </w:pPr>
          </w:p>
        </w:tc>
        <w:tc>
          <w:tcPr>
            <w:tcW w:w="2338" w:type="dxa"/>
          </w:tcPr>
          <w:p w14:paraId="21C73A29" w14:textId="77777777" w:rsidR="009C509D" w:rsidRDefault="009C509D" w:rsidP="009E0F19">
            <w:pPr>
              <w:rPr>
                <w:b/>
                <w:bCs/>
              </w:rPr>
            </w:pPr>
            <w:r w:rsidRPr="009C509D">
              <w:rPr>
                <w:b/>
                <w:bCs/>
              </w:rPr>
              <w:t>Date: -</w:t>
            </w:r>
          </w:p>
          <w:p w14:paraId="2CB08B9D" w14:textId="0F57438D" w:rsidR="009C509D" w:rsidRPr="009C509D" w:rsidRDefault="009C509D" w:rsidP="009E0F19">
            <w:pPr>
              <w:rPr>
                <w:b/>
                <w:bCs/>
              </w:rPr>
            </w:pPr>
          </w:p>
        </w:tc>
      </w:tr>
    </w:tbl>
    <w:p w14:paraId="231BD851" w14:textId="3FE23FFD" w:rsidR="009C509D" w:rsidRDefault="009C509D" w:rsidP="009C509D">
      <w:pPr>
        <w:spacing w:line="200" w:lineRule="exact"/>
        <w:rPr>
          <w:rFonts w:ascii="Times New Roman" w:eastAsia="Times New Roman" w:hAnsi="Times New Roman"/>
          <w:b/>
        </w:rPr>
      </w:pPr>
      <w:proofErr w:type="gramStart"/>
      <w:r w:rsidRPr="003002F4">
        <w:rPr>
          <w:rFonts w:ascii="Times New Roman" w:eastAsia="Times New Roman" w:hAnsi="Times New Roman"/>
          <w:b/>
        </w:rPr>
        <w:t>#(</w:t>
      </w:r>
      <w:proofErr w:type="gramEnd"/>
      <w:r w:rsidRPr="003002F4">
        <w:rPr>
          <w:rFonts w:ascii="Times New Roman" w:eastAsia="Times New Roman" w:hAnsi="Times New Roman"/>
          <w:b/>
        </w:rPr>
        <w:t>RPP – Regularity,</w:t>
      </w:r>
      <w:r>
        <w:rPr>
          <w:rFonts w:ascii="Times New Roman" w:eastAsia="Times New Roman" w:hAnsi="Times New Roman"/>
          <w:b/>
        </w:rPr>
        <w:t xml:space="preserve"> </w:t>
      </w:r>
      <w:r w:rsidRPr="003002F4">
        <w:rPr>
          <w:rFonts w:ascii="Times New Roman" w:eastAsia="Times New Roman" w:hAnsi="Times New Roman"/>
          <w:b/>
        </w:rPr>
        <w:t>Punctuality,</w:t>
      </w:r>
      <w:r>
        <w:rPr>
          <w:rFonts w:ascii="Times New Roman" w:eastAsia="Times New Roman" w:hAnsi="Times New Roman"/>
          <w:b/>
        </w:rPr>
        <w:t xml:space="preserve"> </w:t>
      </w:r>
      <w:r w:rsidRPr="003002F4">
        <w:rPr>
          <w:rFonts w:ascii="Times New Roman" w:eastAsia="Times New Roman" w:hAnsi="Times New Roman"/>
          <w:b/>
        </w:rPr>
        <w:t>Performance), (SPO – Submission,</w:t>
      </w:r>
      <w:r>
        <w:rPr>
          <w:rFonts w:ascii="Times New Roman" w:eastAsia="Times New Roman" w:hAnsi="Times New Roman"/>
          <w:b/>
        </w:rPr>
        <w:t xml:space="preserve"> </w:t>
      </w:r>
      <w:r w:rsidRPr="003002F4">
        <w:rPr>
          <w:rFonts w:ascii="Times New Roman" w:eastAsia="Times New Roman" w:hAnsi="Times New Roman"/>
          <w:b/>
        </w:rPr>
        <w:t>Presentation,</w:t>
      </w:r>
      <w:r>
        <w:rPr>
          <w:rFonts w:ascii="Times New Roman" w:eastAsia="Times New Roman" w:hAnsi="Times New Roman"/>
          <w:b/>
        </w:rPr>
        <w:t xml:space="preserve"> </w:t>
      </w:r>
      <w:r w:rsidRPr="003002F4">
        <w:rPr>
          <w:rFonts w:ascii="Times New Roman" w:eastAsia="Times New Roman" w:hAnsi="Times New Roman"/>
          <w:b/>
        </w:rPr>
        <w:t>Oral)</w:t>
      </w:r>
    </w:p>
    <w:p w14:paraId="7B1EF708" w14:textId="6DF7E3D7" w:rsidR="009C509D" w:rsidRPr="009C509D" w:rsidRDefault="009C509D" w:rsidP="009C509D">
      <w:pPr>
        <w:spacing w:line="200" w:lineRule="exact"/>
        <w:rPr>
          <w:rFonts w:ascii="Times New Roman" w:eastAsia="Times New Roman" w:hAnsi="Times New Roman"/>
          <w:b/>
          <w:sz w:val="24"/>
          <w:szCs w:val="24"/>
        </w:rPr>
      </w:pPr>
    </w:p>
    <w:tbl>
      <w:tblPr>
        <w:tblStyle w:val="TableGrid"/>
        <w:tblW w:w="0" w:type="auto"/>
        <w:tblLook w:val="04A0" w:firstRow="1" w:lastRow="0" w:firstColumn="1" w:lastColumn="0" w:noHBand="0" w:noVBand="1"/>
      </w:tblPr>
      <w:tblGrid>
        <w:gridCol w:w="9350"/>
      </w:tblGrid>
      <w:tr w:rsidR="009C509D" w:rsidRPr="009C509D" w14:paraId="7A934369" w14:textId="77777777" w:rsidTr="009C509D">
        <w:tc>
          <w:tcPr>
            <w:tcW w:w="9350" w:type="dxa"/>
            <w:vAlign w:val="center"/>
          </w:tcPr>
          <w:p w14:paraId="788DB47E" w14:textId="7649C077" w:rsidR="009C509D" w:rsidRPr="009C509D" w:rsidRDefault="009C509D" w:rsidP="009C509D">
            <w:pPr>
              <w:spacing w:line="200" w:lineRule="exact"/>
              <w:rPr>
                <w:rFonts w:ascii="Times New Roman" w:eastAsia="Times New Roman" w:hAnsi="Times New Roman"/>
                <w:b/>
                <w:sz w:val="24"/>
                <w:szCs w:val="24"/>
              </w:rPr>
            </w:pPr>
            <w:r w:rsidRPr="009C509D">
              <w:rPr>
                <w:rFonts w:ascii="Times New Roman" w:eastAsia="Times New Roman" w:hAnsi="Times New Roman"/>
                <w:b/>
                <w:sz w:val="24"/>
                <w:szCs w:val="24"/>
              </w:rPr>
              <w:t>Important Questions: -</w:t>
            </w:r>
          </w:p>
          <w:p w14:paraId="78F8C465" w14:textId="305CF0C6" w:rsidR="009C509D" w:rsidRPr="009C509D" w:rsidRDefault="009C509D" w:rsidP="009C509D">
            <w:pPr>
              <w:spacing w:line="200" w:lineRule="exact"/>
              <w:rPr>
                <w:rFonts w:ascii="Times New Roman" w:eastAsia="Times New Roman" w:hAnsi="Times New Roman"/>
                <w:b/>
                <w:sz w:val="24"/>
                <w:szCs w:val="24"/>
              </w:rPr>
            </w:pPr>
          </w:p>
        </w:tc>
      </w:tr>
      <w:tr w:rsidR="009C509D" w14:paraId="29052C0D" w14:textId="77777777" w:rsidTr="009C509D">
        <w:tc>
          <w:tcPr>
            <w:tcW w:w="9350" w:type="dxa"/>
            <w:vAlign w:val="center"/>
          </w:tcPr>
          <w:p w14:paraId="5193DB9D" w14:textId="77777777" w:rsidR="009C509D" w:rsidRDefault="009C509D" w:rsidP="009C509D">
            <w:pPr>
              <w:spacing w:line="200" w:lineRule="exact"/>
              <w:rPr>
                <w:rFonts w:ascii="Times New Roman" w:eastAsia="Times New Roman" w:hAnsi="Times New Roman"/>
                <w:b/>
              </w:rPr>
            </w:pPr>
            <w:r>
              <w:rPr>
                <w:rFonts w:ascii="Times New Roman" w:eastAsia="Times New Roman" w:hAnsi="Times New Roman"/>
                <w:b/>
              </w:rPr>
              <w:t>1.</w:t>
            </w:r>
          </w:p>
          <w:p w14:paraId="7E8E028F" w14:textId="745A91AF" w:rsidR="009C509D" w:rsidRDefault="009C509D" w:rsidP="009C509D">
            <w:pPr>
              <w:spacing w:line="200" w:lineRule="exact"/>
              <w:rPr>
                <w:rFonts w:ascii="Times New Roman" w:eastAsia="Times New Roman" w:hAnsi="Times New Roman"/>
                <w:b/>
              </w:rPr>
            </w:pPr>
          </w:p>
        </w:tc>
      </w:tr>
      <w:tr w:rsidR="009C509D" w14:paraId="77EF40AD" w14:textId="77777777" w:rsidTr="009C509D">
        <w:tc>
          <w:tcPr>
            <w:tcW w:w="9350" w:type="dxa"/>
            <w:vAlign w:val="center"/>
          </w:tcPr>
          <w:p w14:paraId="4098AD7C" w14:textId="77777777" w:rsidR="009C509D" w:rsidRDefault="009C509D" w:rsidP="009C509D">
            <w:pPr>
              <w:spacing w:line="200" w:lineRule="exact"/>
              <w:rPr>
                <w:rFonts w:ascii="Times New Roman" w:eastAsia="Times New Roman" w:hAnsi="Times New Roman"/>
                <w:b/>
              </w:rPr>
            </w:pPr>
            <w:r>
              <w:rPr>
                <w:rFonts w:ascii="Times New Roman" w:eastAsia="Times New Roman" w:hAnsi="Times New Roman"/>
                <w:b/>
              </w:rPr>
              <w:t>2.</w:t>
            </w:r>
          </w:p>
          <w:p w14:paraId="4677AB31" w14:textId="6F523A6F" w:rsidR="009C509D" w:rsidRDefault="009C509D" w:rsidP="009C509D">
            <w:pPr>
              <w:spacing w:line="200" w:lineRule="exact"/>
              <w:rPr>
                <w:rFonts w:ascii="Times New Roman" w:eastAsia="Times New Roman" w:hAnsi="Times New Roman"/>
                <w:b/>
              </w:rPr>
            </w:pPr>
          </w:p>
        </w:tc>
      </w:tr>
      <w:tr w:rsidR="009C509D" w14:paraId="4D09D701" w14:textId="77777777" w:rsidTr="009C509D">
        <w:tc>
          <w:tcPr>
            <w:tcW w:w="9350" w:type="dxa"/>
            <w:vAlign w:val="center"/>
          </w:tcPr>
          <w:p w14:paraId="5E3F3D6E" w14:textId="77777777" w:rsidR="009C509D" w:rsidRDefault="009C509D" w:rsidP="009C509D">
            <w:pPr>
              <w:spacing w:line="200" w:lineRule="exact"/>
              <w:rPr>
                <w:rFonts w:ascii="Times New Roman" w:eastAsia="Times New Roman" w:hAnsi="Times New Roman"/>
                <w:b/>
              </w:rPr>
            </w:pPr>
            <w:r>
              <w:rPr>
                <w:rFonts w:ascii="Times New Roman" w:eastAsia="Times New Roman" w:hAnsi="Times New Roman"/>
                <w:b/>
              </w:rPr>
              <w:t>3.</w:t>
            </w:r>
          </w:p>
          <w:p w14:paraId="309130CC" w14:textId="3DB83111" w:rsidR="009C509D" w:rsidRDefault="009C509D" w:rsidP="009C509D">
            <w:pPr>
              <w:spacing w:line="200" w:lineRule="exact"/>
              <w:rPr>
                <w:rFonts w:ascii="Times New Roman" w:eastAsia="Times New Roman" w:hAnsi="Times New Roman"/>
                <w:b/>
              </w:rPr>
            </w:pPr>
          </w:p>
        </w:tc>
      </w:tr>
      <w:tr w:rsidR="009C509D" w14:paraId="051A58E3" w14:textId="77777777" w:rsidTr="009C509D">
        <w:tc>
          <w:tcPr>
            <w:tcW w:w="9350" w:type="dxa"/>
            <w:vAlign w:val="center"/>
          </w:tcPr>
          <w:p w14:paraId="5B488141" w14:textId="77777777" w:rsidR="009C509D" w:rsidRDefault="009C509D" w:rsidP="009C509D">
            <w:pPr>
              <w:spacing w:line="200" w:lineRule="exact"/>
              <w:rPr>
                <w:rFonts w:ascii="Times New Roman" w:eastAsia="Times New Roman" w:hAnsi="Times New Roman"/>
                <w:b/>
              </w:rPr>
            </w:pPr>
            <w:r>
              <w:rPr>
                <w:rFonts w:ascii="Times New Roman" w:eastAsia="Times New Roman" w:hAnsi="Times New Roman"/>
                <w:b/>
              </w:rPr>
              <w:t>4.</w:t>
            </w:r>
          </w:p>
          <w:p w14:paraId="0D8A137D" w14:textId="13FFE6DE" w:rsidR="009C509D" w:rsidRDefault="009C509D" w:rsidP="009C509D">
            <w:pPr>
              <w:spacing w:line="200" w:lineRule="exact"/>
              <w:rPr>
                <w:rFonts w:ascii="Times New Roman" w:eastAsia="Times New Roman" w:hAnsi="Times New Roman"/>
                <w:b/>
              </w:rPr>
            </w:pPr>
          </w:p>
        </w:tc>
      </w:tr>
      <w:tr w:rsidR="009C509D" w14:paraId="07481EBC" w14:textId="77777777" w:rsidTr="009C509D">
        <w:tc>
          <w:tcPr>
            <w:tcW w:w="9350" w:type="dxa"/>
            <w:vAlign w:val="center"/>
          </w:tcPr>
          <w:p w14:paraId="6E2E2E16" w14:textId="77777777" w:rsidR="009C509D" w:rsidRDefault="009C509D" w:rsidP="009C509D">
            <w:pPr>
              <w:spacing w:line="200" w:lineRule="exact"/>
              <w:rPr>
                <w:rFonts w:ascii="Times New Roman" w:eastAsia="Times New Roman" w:hAnsi="Times New Roman"/>
                <w:b/>
              </w:rPr>
            </w:pPr>
            <w:r>
              <w:rPr>
                <w:rFonts w:ascii="Times New Roman" w:eastAsia="Times New Roman" w:hAnsi="Times New Roman"/>
                <w:b/>
              </w:rPr>
              <w:t>5.</w:t>
            </w:r>
          </w:p>
          <w:p w14:paraId="5ED0B1F6" w14:textId="3BD1797B" w:rsidR="009C509D" w:rsidRDefault="009C509D" w:rsidP="009C509D">
            <w:pPr>
              <w:spacing w:line="200" w:lineRule="exact"/>
              <w:rPr>
                <w:rFonts w:ascii="Times New Roman" w:eastAsia="Times New Roman" w:hAnsi="Times New Roman"/>
                <w:b/>
              </w:rPr>
            </w:pPr>
          </w:p>
        </w:tc>
      </w:tr>
      <w:tr w:rsidR="009C509D" w14:paraId="626468C8" w14:textId="77777777" w:rsidTr="009C509D">
        <w:tc>
          <w:tcPr>
            <w:tcW w:w="9350" w:type="dxa"/>
            <w:vAlign w:val="center"/>
          </w:tcPr>
          <w:p w14:paraId="5D2B04F4" w14:textId="77777777" w:rsidR="009C509D" w:rsidRDefault="009C509D" w:rsidP="009C509D">
            <w:pPr>
              <w:spacing w:line="200" w:lineRule="exact"/>
              <w:rPr>
                <w:rFonts w:ascii="Times New Roman" w:eastAsia="Times New Roman" w:hAnsi="Times New Roman"/>
                <w:b/>
              </w:rPr>
            </w:pPr>
            <w:r>
              <w:rPr>
                <w:rFonts w:ascii="Times New Roman" w:eastAsia="Times New Roman" w:hAnsi="Times New Roman"/>
                <w:b/>
              </w:rPr>
              <w:t>6.</w:t>
            </w:r>
          </w:p>
          <w:p w14:paraId="74CFC924" w14:textId="732E9585" w:rsidR="009C509D" w:rsidRDefault="009C509D" w:rsidP="009C509D">
            <w:pPr>
              <w:spacing w:line="200" w:lineRule="exact"/>
              <w:rPr>
                <w:rFonts w:ascii="Times New Roman" w:eastAsia="Times New Roman" w:hAnsi="Times New Roman"/>
                <w:b/>
              </w:rPr>
            </w:pPr>
          </w:p>
        </w:tc>
      </w:tr>
      <w:tr w:rsidR="009C509D" w14:paraId="4F5DC176" w14:textId="77777777" w:rsidTr="009C509D">
        <w:tc>
          <w:tcPr>
            <w:tcW w:w="9350" w:type="dxa"/>
            <w:vAlign w:val="center"/>
          </w:tcPr>
          <w:p w14:paraId="0EDC7EA9" w14:textId="77777777" w:rsidR="009C509D" w:rsidRDefault="009C509D" w:rsidP="009C509D">
            <w:pPr>
              <w:spacing w:line="200" w:lineRule="exact"/>
              <w:rPr>
                <w:rFonts w:ascii="Times New Roman" w:eastAsia="Times New Roman" w:hAnsi="Times New Roman"/>
                <w:b/>
              </w:rPr>
            </w:pPr>
            <w:r>
              <w:rPr>
                <w:rFonts w:ascii="Times New Roman" w:eastAsia="Times New Roman" w:hAnsi="Times New Roman"/>
                <w:b/>
              </w:rPr>
              <w:t>7.</w:t>
            </w:r>
          </w:p>
          <w:p w14:paraId="4114A07D" w14:textId="5E481863" w:rsidR="009C509D" w:rsidRDefault="009C509D" w:rsidP="009C509D">
            <w:pPr>
              <w:spacing w:line="200" w:lineRule="exact"/>
              <w:rPr>
                <w:rFonts w:ascii="Times New Roman" w:eastAsia="Times New Roman" w:hAnsi="Times New Roman"/>
                <w:b/>
              </w:rPr>
            </w:pPr>
          </w:p>
        </w:tc>
      </w:tr>
      <w:tr w:rsidR="00151C7B" w14:paraId="0DA3BC00" w14:textId="77777777" w:rsidTr="00151C7B">
        <w:trPr>
          <w:trHeight w:val="332"/>
        </w:trPr>
        <w:tc>
          <w:tcPr>
            <w:tcW w:w="9350" w:type="dxa"/>
            <w:vAlign w:val="center"/>
          </w:tcPr>
          <w:p w14:paraId="745C227B" w14:textId="185BD472" w:rsidR="00151C7B" w:rsidRDefault="00151C7B" w:rsidP="009C509D">
            <w:pPr>
              <w:spacing w:line="200" w:lineRule="exact"/>
              <w:rPr>
                <w:rFonts w:ascii="Times New Roman" w:eastAsia="Times New Roman" w:hAnsi="Times New Roman"/>
                <w:b/>
              </w:rPr>
            </w:pPr>
            <w:r>
              <w:rPr>
                <w:rFonts w:ascii="Times New Roman" w:eastAsia="Times New Roman" w:hAnsi="Times New Roman"/>
                <w:b/>
              </w:rPr>
              <w:t>8.</w:t>
            </w:r>
          </w:p>
        </w:tc>
      </w:tr>
      <w:tr w:rsidR="00151C7B" w14:paraId="7D6B070C" w14:textId="77777777" w:rsidTr="00151C7B">
        <w:trPr>
          <w:trHeight w:val="368"/>
        </w:trPr>
        <w:tc>
          <w:tcPr>
            <w:tcW w:w="9350" w:type="dxa"/>
            <w:vAlign w:val="center"/>
          </w:tcPr>
          <w:p w14:paraId="2FCD98C8" w14:textId="14A45C55" w:rsidR="00151C7B" w:rsidRDefault="00151C7B" w:rsidP="009C509D">
            <w:pPr>
              <w:spacing w:line="200" w:lineRule="exact"/>
              <w:rPr>
                <w:rFonts w:ascii="Times New Roman" w:eastAsia="Times New Roman" w:hAnsi="Times New Roman"/>
                <w:b/>
              </w:rPr>
            </w:pPr>
            <w:r>
              <w:rPr>
                <w:rFonts w:ascii="Times New Roman" w:eastAsia="Times New Roman" w:hAnsi="Times New Roman"/>
                <w:b/>
              </w:rPr>
              <w:t>9.</w:t>
            </w:r>
          </w:p>
        </w:tc>
      </w:tr>
      <w:tr w:rsidR="00151C7B" w14:paraId="1491B722" w14:textId="77777777" w:rsidTr="00151C7B">
        <w:trPr>
          <w:trHeight w:val="368"/>
        </w:trPr>
        <w:tc>
          <w:tcPr>
            <w:tcW w:w="9350" w:type="dxa"/>
            <w:vAlign w:val="center"/>
          </w:tcPr>
          <w:p w14:paraId="6D37E67A" w14:textId="54600416" w:rsidR="00151C7B" w:rsidRDefault="00151C7B" w:rsidP="009C509D">
            <w:pPr>
              <w:spacing w:line="200" w:lineRule="exact"/>
              <w:rPr>
                <w:rFonts w:ascii="Times New Roman" w:eastAsia="Times New Roman" w:hAnsi="Times New Roman"/>
                <w:b/>
              </w:rPr>
            </w:pPr>
            <w:r>
              <w:rPr>
                <w:rFonts w:ascii="Times New Roman" w:eastAsia="Times New Roman" w:hAnsi="Times New Roman"/>
                <w:b/>
              </w:rPr>
              <w:t>10.</w:t>
            </w:r>
          </w:p>
        </w:tc>
      </w:tr>
    </w:tbl>
    <w:p w14:paraId="59ECABB6" w14:textId="77777777" w:rsidR="009C509D" w:rsidRDefault="009C509D" w:rsidP="009C509D">
      <w:pPr>
        <w:spacing w:line="200" w:lineRule="exact"/>
        <w:rPr>
          <w:rFonts w:ascii="Times New Roman" w:eastAsia="Times New Roman" w:hAnsi="Times New Roman"/>
          <w:b/>
        </w:rPr>
      </w:pPr>
    </w:p>
    <w:p w14:paraId="022E6F38" w14:textId="77777777" w:rsidR="009C509D" w:rsidRPr="009E0F19" w:rsidRDefault="009C509D" w:rsidP="009E0F19">
      <w:pPr>
        <w:ind w:firstLine="720"/>
      </w:pPr>
    </w:p>
    <w:sectPr w:rsidR="009C509D" w:rsidRPr="009E0F19" w:rsidSect="009E0F19">
      <w:footerReference w:type="default" r:id="rId13"/>
      <w:pgSz w:w="12240" w:h="15840"/>
      <w:pgMar w:top="720" w:right="1440" w:bottom="720" w:left="1440" w:header="720" w:footer="61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66708" w14:textId="77777777" w:rsidR="00D763D6" w:rsidRDefault="00D763D6" w:rsidP="009E0F19">
      <w:pPr>
        <w:spacing w:after="0" w:line="240" w:lineRule="auto"/>
      </w:pPr>
      <w:r>
        <w:separator/>
      </w:r>
    </w:p>
  </w:endnote>
  <w:endnote w:type="continuationSeparator" w:id="0">
    <w:p w14:paraId="15C4A507" w14:textId="77777777" w:rsidR="00D763D6" w:rsidRDefault="00D763D6" w:rsidP="009E0F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401BA" w14:textId="2AD9946C" w:rsidR="009E0F19" w:rsidRPr="009E0F19" w:rsidRDefault="009E0F19">
    <w:pPr>
      <w:pStyle w:val="Footer"/>
      <w:rPr>
        <w:rFonts w:ascii="Times New Roman" w:hAnsi="Times New Roman" w:cs="Times New Roman"/>
        <w:sz w:val="24"/>
        <w:szCs w:val="24"/>
      </w:rPr>
    </w:pPr>
    <w:r w:rsidRPr="009E0F19">
      <w:rPr>
        <w:b/>
        <w:bCs/>
      </w:rPr>
      <w:t xml:space="preserve">Roll </w:t>
    </w:r>
    <w:r w:rsidR="00A44D84" w:rsidRPr="009E0F19">
      <w:rPr>
        <w:b/>
        <w:bCs/>
      </w:rPr>
      <w:t>No: -</w:t>
    </w:r>
    <w:r w:rsidRPr="009E0F19">
      <w:rPr>
        <w:rFonts w:ascii="Times New Roman" w:hAnsi="Times New Roman" w:cs="Times New Roman"/>
        <w:sz w:val="24"/>
        <w:szCs w:val="24"/>
      </w:rPr>
      <w:ptab w:relativeTo="margin" w:alignment="center" w:leader="none"/>
    </w:r>
    <w:r w:rsidRPr="009E0F19">
      <w:rPr>
        <w:rFonts w:ascii="Times New Roman" w:hAnsi="Times New Roman" w:cs="Times New Roman"/>
        <w:sz w:val="24"/>
        <w:szCs w:val="24"/>
      </w:rPr>
      <w:t>OOP AY 202</w:t>
    </w:r>
    <w:r w:rsidR="00151C7B">
      <w:rPr>
        <w:rFonts w:ascii="Times New Roman" w:hAnsi="Times New Roman" w:cs="Times New Roman"/>
        <w:sz w:val="24"/>
        <w:szCs w:val="24"/>
      </w:rPr>
      <w:t>1</w:t>
    </w:r>
    <w:r w:rsidRPr="009E0F19">
      <w:rPr>
        <w:rFonts w:ascii="Times New Roman" w:hAnsi="Times New Roman" w:cs="Times New Roman"/>
        <w:sz w:val="24"/>
        <w:szCs w:val="24"/>
      </w:rPr>
      <w:t>-2</w:t>
    </w:r>
    <w:r w:rsidR="00151C7B">
      <w:rPr>
        <w:rFonts w:ascii="Times New Roman" w:hAnsi="Times New Roman" w:cs="Times New Roman"/>
        <w:sz w:val="24"/>
        <w:szCs w:val="24"/>
      </w:rPr>
      <w:t>2</w:t>
    </w:r>
    <w:r w:rsidRPr="009E0F19">
      <w:rPr>
        <w:rFonts w:ascii="Times New Roman" w:hAnsi="Times New Roman" w:cs="Times New Roman"/>
        <w:sz w:val="24"/>
        <w:szCs w:val="24"/>
      </w:rPr>
      <w:ptab w:relativeTo="margin" w:alignment="right" w:leader="none"/>
    </w:r>
    <w:r w:rsidRPr="009E0F19">
      <w:rPr>
        <w:rFonts w:ascii="Times New Roman" w:hAnsi="Times New Roman" w:cs="Times New Roman"/>
        <w:sz w:val="24"/>
        <w:szCs w:val="24"/>
      </w:rPr>
      <w:t>SE V/VI/VII/VII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FB6A7" w14:textId="77777777" w:rsidR="00D763D6" w:rsidRDefault="00D763D6" w:rsidP="009E0F19">
      <w:pPr>
        <w:spacing w:after="0" w:line="240" w:lineRule="auto"/>
      </w:pPr>
      <w:r>
        <w:separator/>
      </w:r>
    </w:p>
  </w:footnote>
  <w:footnote w:type="continuationSeparator" w:id="0">
    <w:p w14:paraId="7A18126F" w14:textId="77777777" w:rsidR="00D763D6" w:rsidRDefault="00D763D6" w:rsidP="009E0F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1C63F3"/>
    <w:multiLevelType w:val="hybridMultilevel"/>
    <w:tmpl w:val="6FE633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6375072"/>
    <w:multiLevelType w:val="hybridMultilevel"/>
    <w:tmpl w:val="E54079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4F75A85"/>
    <w:multiLevelType w:val="hybridMultilevel"/>
    <w:tmpl w:val="D26C1E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85E68E2"/>
    <w:multiLevelType w:val="hybridMultilevel"/>
    <w:tmpl w:val="FCEA3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ytrA0NjI3sjSwNDZW0lEKTi0uzszPAykwqgUAm1BYPCwAAAA="/>
  </w:docVars>
  <w:rsids>
    <w:rsidRoot w:val="00995E82"/>
    <w:rsid w:val="00151C7B"/>
    <w:rsid w:val="001565E6"/>
    <w:rsid w:val="00162604"/>
    <w:rsid w:val="00423D84"/>
    <w:rsid w:val="00453CA1"/>
    <w:rsid w:val="00487E33"/>
    <w:rsid w:val="005B7E97"/>
    <w:rsid w:val="00697CB1"/>
    <w:rsid w:val="006E71E0"/>
    <w:rsid w:val="0084322D"/>
    <w:rsid w:val="00995E82"/>
    <w:rsid w:val="009C509D"/>
    <w:rsid w:val="009E0F19"/>
    <w:rsid w:val="00A44D84"/>
    <w:rsid w:val="00AA22DF"/>
    <w:rsid w:val="00B01ABB"/>
    <w:rsid w:val="00B7117C"/>
    <w:rsid w:val="00D22E90"/>
    <w:rsid w:val="00D5280D"/>
    <w:rsid w:val="00D763D6"/>
    <w:rsid w:val="00E66032"/>
    <w:rsid w:val="00F747B4"/>
    <w:rsid w:val="00F91D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261B5"/>
  <w15:chartTrackingRefBased/>
  <w15:docId w15:val="{4B677EC1-169F-40D3-89F3-0F09C683B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95E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E0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0F19"/>
  </w:style>
  <w:style w:type="paragraph" w:styleId="Footer">
    <w:name w:val="footer"/>
    <w:basedOn w:val="Normal"/>
    <w:link w:val="FooterChar"/>
    <w:uiPriority w:val="99"/>
    <w:unhideWhenUsed/>
    <w:rsid w:val="009E0F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0F19"/>
  </w:style>
  <w:style w:type="character" w:customStyle="1" w:styleId="normaltextrun">
    <w:name w:val="normaltextrun"/>
    <w:basedOn w:val="DefaultParagraphFont"/>
    <w:rsid w:val="00697CB1"/>
  </w:style>
  <w:style w:type="character" w:customStyle="1" w:styleId="eop">
    <w:name w:val="eop"/>
    <w:basedOn w:val="DefaultParagraphFont"/>
    <w:rsid w:val="00697CB1"/>
  </w:style>
  <w:style w:type="paragraph" w:styleId="ListParagraph">
    <w:name w:val="List Paragraph"/>
    <w:basedOn w:val="Normal"/>
    <w:uiPriority w:val="34"/>
    <w:qFormat/>
    <w:rsid w:val="00D528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9AE6B5F20C69346A6841518E7B5AD75" ma:contentTypeVersion="0" ma:contentTypeDescription="Create a new document." ma:contentTypeScope="" ma:versionID="2af6f7c0db4070758411d0fa9a796abd">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1E4780-6ADA-4733-A205-C8A7570BD6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C83CBA0-C7B9-493C-96FA-89D0FE67C156}">
  <ds:schemaRefs>
    <ds:schemaRef ds:uri="http://schemas.microsoft.com/sharepoint/v3/contenttype/forms"/>
  </ds:schemaRefs>
</ds:datastoreItem>
</file>

<file path=customXml/itemProps3.xml><?xml version="1.0" encoding="utf-8"?>
<ds:datastoreItem xmlns:ds="http://schemas.openxmlformats.org/officeDocument/2006/customXml" ds:itemID="{DBC7B02C-9B48-47AC-BC92-86B5AEF5FC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9</Pages>
  <Words>1154</Words>
  <Characters>658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22176_Vedansh_21_22</cp:lastModifiedBy>
  <cp:revision>9</cp:revision>
  <dcterms:created xsi:type="dcterms:W3CDTF">2021-02-10T10:37:00Z</dcterms:created>
  <dcterms:modified xsi:type="dcterms:W3CDTF">2022-03-20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AE6B5F20C69346A6841518E7B5AD75</vt:lpwstr>
  </property>
  <property fmtid="{D5CDD505-2E9C-101B-9397-08002B2CF9AE}" pid="3" name="Order">
    <vt:r8>3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